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87"/>
        <w:gridCol w:w="8913"/>
        <w:gridCol w:w="18"/>
      </w:tblGrid>
      <w:tr w:rsidR="00F0142E" w:rsidTr="00EF692A">
        <w:trPr>
          <w:gridAfter w:val="1"/>
          <w:wAfter w:w="18" w:type="dxa"/>
          <w:trHeight w:val="3347"/>
        </w:trPr>
        <w:tc>
          <w:tcPr>
            <w:tcW w:w="9558" w:type="dxa"/>
            <w:gridSpan w:val="3"/>
          </w:tcPr>
          <w:p w:rsidR="00776C0D" w:rsidRDefault="00776C0D" w:rsidP="00A86249">
            <w:pPr>
              <w:pStyle w:val="Heading1"/>
              <w:outlineLvl w:val="0"/>
            </w:pPr>
            <w:r w:rsidRPr="00196B64">
              <w:rPr>
                <w:color w:val="FF0000"/>
              </w:rPr>
              <w:t xml:space="preserve"> Regulation</w:t>
            </w:r>
            <w:r w:rsidR="00196B64" w:rsidRPr="00196B64">
              <w:rPr>
                <w:color w:val="FF0000"/>
              </w:rPr>
              <w:t>…</w:t>
            </w:r>
            <w:r w:rsidR="00173EB7">
              <w:rPr>
                <w:color w:val="FF0000"/>
              </w:rPr>
              <w:t xml:space="preserve">R20                </w:t>
            </w:r>
            <w:r w:rsidR="00233201">
              <w:rPr>
                <w:color w:val="FF0000"/>
              </w:rPr>
              <w:t xml:space="preserve">   </w:t>
            </w:r>
            <w:r w:rsidR="00173EB7">
              <w:rPr>
                <w:color w:val="FF0000"/>
              </w:rPr>
              <w:t xml:space="preserve"> </w:t>
            </w:r>
            <w:r w:rsidRPr="00120391">
              <w:t>Subject</w:t>
            </w:r>
            <w:r w:rsidR="00D85A2C">
              <w:t xml:space="preserve"> code</w:t>
            </w:r>
            <w:r w:rsidR="003C7CF0">
              <w:t>:</w:t>
            </w:r>
            <w:r w:rsidR="00221A47">
              <w:t xml:space="preserve"> </w:t>
            </w:r>
          </w:p>
          <w:p w:rsidR="00776C0D" w:rsidRPr="00BD2765" w:rsidRDefault="00776C0D" w:rsidP="00776C0D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:rsidR="00776C0D" w:rsidRPr="00BD2765" w:rsidRDefault="00776C0D" w:rsidP="00776C0D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:rsidR="00776C0D" w:rsidRPr="00196B64" w:rsidRDefault="00AF195C" w:rsidP="000E6263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4665D197" wp14:editId="4B266825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1" name="Picture 1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196B64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B.Tech</w:t>
            </w:r>
            <w:proofErr w:type="spellEnd"/>
            <w:r w:rsidR="00196B64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-</w:t>
            </w:r>
            <w:r w:rsidR="00D21936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V</w:t>
            </w:r>
            <w:r w:rsidR="00196B64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-Year …</w:t>
            </w:r>
            <w:r w:rsidR="00D8556D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</w:t>
            </w:r>
            <w:r w:rsidR="00DA351D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…</w:t>
            </w:r>
            <w:r w:rsidR="00776C0D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Semester</w:t>
            </w:r>
            <w:r w:rsidR="00E4310B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Regular</w:t>
            </w:r>
            <w:r w:rsidR="00173EB7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/Supply  Examinations, 2023</w:t>
            </w:r>
          </w:p>
          <w:p w:rsidR="000A719E" w:rsidRDefault="000A719E" w:rsidP="00D8556D">
            <w:pPr>
              <w:ind w:right="1678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</w:p>
          <w:p w:rsidR="007F536C" w:rsidRDefault="00196B64" w:rsidP="00A86249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6B64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SUBJECT NAME</w:t>
            </w:r>
            <w:r w:rsidR="00D8556D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:</w:t>
            </w:r>
            <w:r w:rsidR="00173EB7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 xml:space="preserve"> </w:t>
            </w:r>
            <w:r w:rsidR="007F536C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FINITE ELEMENT METHODS</w:t>
            </w:r>
            <w:r w:rsidR="007F53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C735F7" w:rsidRDefault="00C735F7" w:rsidP="00A86249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86249">
              <w:rPr>
                <w:rFonts w:ascii="Times New Roman" w:hAnsi="Times New Roman" w:cs="Times New Roman"/>
                <w:b/>
                <w:sz w:val="24"/>
                <w:szCs w:val="24"/>
              </w:rPr>
              <w:t>Mechanica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ngineering)</w:t>
            </w:r>
          </w:p>
          <w:p w:rsidR="00776C0D" w:rsidRPr="00623D31" w:rsidRDefault="00776C0D" w:rsidP="00C735F7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="00D85A2C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="00196B64" w:rsidRPr="00196B64">
              <w:rPr>
                <w:rFonts w:ascii="Times New Roman" w:hAnsi="Times New Roman"/>
                <w:b/>
                <w:sz w:val="24"/>
                <w:szCs w:val="24"/>
              </w:rPr>
              <w:t xml:space="preserve">Duration: </w:t>
            </w:r>
            <w:r w:rsidR="00DA351D"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 xml:space="preserve">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:rsidR="00776C0D" w:rsidRPr="000E4177" w:rsidRDefault="00776C0D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ab/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 question paper contains two parts A and B.</w:t>
            </w:r>
          </w:p>
          <w:p w:rsidR="00776C0D" w:rsidRPr="000E4177" w:rsidRDefault="00776C0D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 w:rsidR="00196B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</w:t>
            </w:r>
            <w:r w:rsidR="00891624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:rsidR="00776C0D" w:rsidRPr="000E4177" w:rsidRDefault="00AC51A6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 xml:space="preserve">3. Part B consists of 10 questions. Answer any 5 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>questio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 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hich </w:t>
            </w:r>
            <w:proofErr w:type="gramStart"/>
            <w:r w:rsidR="007500F6">
              <w:rPr>
                <w:rFonts w:ascii="Times New Roman" w:hAnsi="Times New Roman" w:cs="Times New Roman"/>
                <w:b/>
                <w:sz w:val="20"/>
                <w:szCs w:val="20"/>
              </w:rPr>
              <w:t>carries</w:t>
            </w:r>
            <w:proofErr w:type="gramEnd"/>
            <w:r w:rsidR="00196B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</w:t>
            </w:r>
            <w:r w:rsidR="001F6CF5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>M.</w:t>
            </w:r>
          </w:p>
          <w:p w:rsidR="00F0142E" w:rsidRPr="000E4177" w:rsidRDefault="00196B64" w:rsidP="000E4177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4. Each question carries 1</w:t>
            </w:r>
            <w:r w:rsidR="0089162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0 </w:t>
            </w:r>
            <w:r w:rsidR="00776C0D"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E90F29" w:rsidTr="00C53F7E">
        <w:tc>
          <w:tcPr>
            <w:tcW w:w="9576" w:type="dxa"/>
            <w:gridSpan w:val="4"/>
          </w:tcPr>
          <w:p w:rsidR="00D8556D" w:rsidRDefault="00D8556D" w:rsidP="00E90F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ET-I</w:t>
            </w:r>
          </w:p>
          <w:p w:rsidR="00D8556D" w:rsidRPr="00C43308" w:rsidRDefault="00E90F29" w:rsidP="00D8556D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C80456" w:rsidTr="00073C5A">
        <w:tc>
          <w:tcPr>
            <w:tcW w:w="9576" w:type="dxa"/>
            <w:gridSpan w:val="4"/>
          </w:tcPr>
          <w:p w:rsidR="00C80456" w:rsidRPr="00C80456" w:rsidRDefault="00C8045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 xml:space="preserve">   (10x</w:t>
            </w:r>
            <w:r w:rsidR="00DA1E6F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>M=</w:t>
            </w:r>
            <w:r w:rsidR="00DA1E6F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 Marks)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>
            <w:r>
              <w:t>1</w:t>
            </w:r>
          </w:p>
        </w:tc>
        <w:tc>
          <w:tcPr>
            <w:tcW w:w="9018" w:type="dxa"/>
            <w:gridSpan w:val="3"/>
          </w:tcPr>
          <w:p w:rsidR="00DB1DB8" w:rsidRPr="008D55D3" w:rsidRDefault="00DB1DB8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efine Finite Element Method. 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>
            <w:r>
              <w:t>2</w:t>
            </w:r>
          </w:p>
        </w:tc>
        <w:tc>
          <w:tcPr>
            <w:tcW w:w="9018" w:type="dxa"/>
            <w:gridSpan w:val="3"/>
          </w:tcPr>
          <w:p w:rsidR="00DB1DB8" w:rsidRPr="00756F88" w:rsidRDefault="00DB1DB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hat are local coordinates?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>
            <w:r>
              <w:t>3</w:t>
            </w:r>
          </w:p>
        </w:tc>
        <w:tc>
          <w:tcPr>
            <w:tcW w:w="9018" w:type="dxa"/>
            <w:gridSpan w:val="3"/>
          </w:tcPr>
          <w:p w:rsidR="00DB1DB8" w:rsidRPr="00756F88" w:rsidRDefault="00DB1DB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rite the stiffness matrix of a bar element.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>
            <w:r>
              <w:t>4</w:t>
            </w:r>
          </w:p>
        </w:tc>
        <w:tc>
          <w:tcPr>
            <w:tcW w:w="9018" w:type="dxa"/>
            <w:gridSpan w:val="3"/>
          </w:tcPr>
          <w:p w:rsidR="00DB1DB8" w:rsidRPr="00756F88" w:rsidRDefault="00DB1DB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aw the b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m</w:t>
            </w: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lement and show th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opes</w:t>
            </w: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 it.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>
            <w:r>
              <w:t>5</w:t>
            </w:r>
          </w:p>
        </w:tc>
        <w:tc>
          <w:tcPr>
            <w:tcW w:w="9018" w:type="dxa"/>
            <w:gridSpan w:val="3"/>
          </w:tcPr>
          <w:p w:rsidR="00DB1DB8" w:rsidRPr="00756F88" w:rsidRDefault="001E2399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sz w:val="24"/>
                <w:szCs w:val="24"/>
              </w:rPr>
              <w:t>What is meant by node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>
            <w:r>
              <w:t>6</w:t>
            </w:r>
          </w:p>
        </w:tc>
        <w:tc>
          <w:tcPr>
            <w:tcW w:w="9018" w:type="dxa"/>
            <w:gridSpan w:val="3"/>
          </w:tcPr>
          <w:p w:rsidR="00DB1DB8" w:rsidRPr="00756F88" w:rsidRDefault="00DB1DB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What is the shape function for a four node</w:t>
            </w:r>
            <w:r w:rsidRPr="008D55D3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element</w:t>
            </w:r>
            <w:r w:rsidRPr="008D55D3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?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>
            <w:r>
              <w:t>7</w:t>
            </w:r>
          </w:p>
        </w:tc>
        <w:tc>
          <w:tcPr>
            <w:tcW w:w="9018" w:type="dxa"/>
            <w:gridSpan w:val="3"/>
          </w:tcPr>
          <w:p w:rsidR="00DB1DB8" w:rsidRPr="00756F88" w:rsidRDefault="001E2399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lain </w:t>
            </w: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 beam element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>
            <w:r>
              <w:t>8</w:t>
            </w:r>
          </w:p>
        </w:tc>
        <w:tc>
          <w:tcPr>
            <w:tcW w:w="9018" w:type="dxa"/>
            <w:gridSpan w:val="3"/>
          </w:tcPr>
          <w:p w:rsidR="00DB1DB8" w:rsidRPr="00756F88" w:rsidRDefault="00DB1DB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rite the governing equation for convection</w:t>
            </w:r>
            <w:r w:rsidRPr="00756F88">
              <w:rPr>
                <w:rFonts w:ascii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process.</w:t>
            </w:r>
          </w:p>
        </w:tc>
      </w:tr>
      <w:tr w:rsidR="00DB1DB8" w:rsidTr="00174946">
        <w:trPr>
          <w:trHeight w:val="395"/>
        </w:trPr>
        <w:tc>
          <w:tcPr>
            <w:tcW w:w="558" w:type="dxa"/>
          </w:tcPr>
          <w:p w:rsidR="00DB1DB8" w:rsidRDefault="00DB1DB8">
            <w:r>
              <w:t>9</w:t>
            </w:r>
          </w:p>
        </w:tc>
        <w:tc>
          <w:tcPr>
            <w:tcW w:w="9018" w:type="dxa"/>
            <w:gridSpan w:val="3"/>
          </w:tcPr>
          <w:p w:rsidR="00DB1DB8" w:rsidRPr="00756F88" w:rsidRDefault="0051752F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 xml:space="preserve">What is the equation of </w:t>
            </w:r>
            <w:proofErr w:type="spellStart"/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Langrangean</w:t>
            </w:r>
            <w:proofErr w:type="spellEnd"/>
            <w:r w:rsidRPr="008D55D3">
              <w:rPr>
                <w:rFonts w:ascii="Times New Roman" w:hAnsi="Times New Roman" w:cs="Times New Roman"/>
                <w:sz w:val="24"/>
                <w:szCs w:val="24"/>
              </w:rPr>
              <w:t xml:space="preserve"> in</w:t>
            </w:r>
            <w:r w:rsidRPr="008D55D3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dynamic</w:t>
            </w:r>
            <w:r w:rsidRPr="008D55D3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analysis?</w:t>
            </w:r>
          </w:p>
        </w:tc>
      </w:tr>
      <w:tr w:rsidR="00DB1DB8" w:rsidTr="00174946">
        <w:tc>
          <w:tcPr>
            <w:tcW w:w="558" w:type="dxa"/>
          </w:tcPr>
          <w:p w:rsidR="00DB1DB8" w:rsidRDefault="00DB1DB8" w:rsidP="00F21589">
            <w:r>
              <w:t>10</w:t>
            </w:r>
          </w:p>
        </w:tc>
        <w:tc>
          <w:tcPr>
            <w:tcW w:w="9018" w:type="dxa"/>
            <w:gridSpan w:val="3"/>
          </w:tcPr>
          <w:p w:rsidR="00DB1DB8" w:rsidRPr="00756F88" w:rsidRDefault="00DB1DB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hat is the required condition for the Eigen vector, if it is to be non- trivial?</w:t>
            </w:r>
          </w:p>
        </w:tc>
      </w:tr>
      <w:tr w:rsidR="00DB1DB8" w:rsidTr="00C53F7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</w:tcPr>
          <w:p w:rsidR="00DB1DB8" w:rsidRPr="00967CC2" w:rsidRDefault="00DB1DB8" w:rsidP="00F2158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DB1DB8" w:rsidTr="009D56C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4"/>
          </w:tcPr>
          <w:p w:rsidR="00DB1DB8" w:rsidRPr="00C53F7E" w:rsidRDefault="00DB1DB8" w:rsidP="00F215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MX 5=5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>
            <w:r>
              <w:t>11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Pr="001314A9" w:rsidRDefault="00DB1DB8" w:rsidP="00491367">
            <w:pPr>
              <w:rPr>
                <w:rFonts w:ascii="Times New Roman" w:hAnsi="Times New Roman" w:cs="Times New Roman"/>
                <w:color w:val="555555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w   to write the equilibrium equation for a finite element method?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Default="00DB1DB8" w:rsidP="00AE3B91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</w:rPr>
              <w:t>OR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Pr="00887BBD" w:rsidRDefault="00DB1DB8" w:rsidP="00F21589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e the advantage of finite element method over numerical analysis methods?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>
            <w:r>
              <w:t>12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Pr="00887BBD" w:rsidRDefault="00DB1DB8" w:rsidP="00F2158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stinguish between ID bar element and  ID beam element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Pr="00F6593B" w:rsidRDefault="00DB1DB8" w:rsidP="00AE3B91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OR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Default="00DB1DB8" w:rsidP="00B71717">
            <w:pPr>
              <w:pStyle w:val="ListParagraph"/>
              <w:ind w:left="0"/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ify boundary conditions?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>
            <w:r>
              <w:t>13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Pr="00F6593B" w:rsidRDefault="00DB1DB8" w:rsidP="00B71717">
            <w:pPr>
              <w:pStyle w:val="ListParagraph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proofErr w:type="gramStart"/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w  to</w:t>
            </w:r>
            <w:proofErr w:type="gramEnd"/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rite the equilibrium equation for a finite element?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Pr="00F6593B" w:rsidRDefault="00DB1DB8" w:rsidP="00B71717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OR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Pr="00887BBD" w:rsidRDefault="00DB1DB8" w:rsidP="00F2158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sz w:val="24"/>
                <w:szCs w:val="24"/>
              </w:rPr>
              <w:t>What is meant by node?  List the types of nodes?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>
            <w:r>
              <w:t>14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E25E4" w:rsidRDefault="00AD1ED8" w:rsidP="00AD1ED8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a)  Discuss in detail about 2D heat conduction in Composite slabs using FEA.</w:t>
            </w:r>
          </w:p>
          <w:p w:rsidR="00AD1ED8" w:rsidRPr="00235E09" w:rsidRDefault="00AD1ED8" w:rsidP="00AD1ED8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b)  Determine the temperature distribution along a circular fin of length 5 cm and radius1 cm. The fin is attached to boiler whose wall temperature 1400C and the free end is open to the atmosphere. Assume T= 400C, h = 10 W/cm2/0 C, k = 70 W/cm 0C.</w:t>
            </w:r>
          </w:p>
          <w:p w:rsidR="00DB1DB8" w:rsidRPr="00887BBD" w:rsidRDefault="00DB1DB8" w:rsidP="00F2158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Default="00DB1DB8" w:rsidP="00DA550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Pr="00E93302" w:rsidRDefault="00AD1ED8" w:rsidP="00DA550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erive the stiffness matrix for 2D truss Element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>
            <w:r>
              <w:t>15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D1ED8" w:rsidRPr="00235E09" w:rsidRDefault="00AD1ED8" w:rsidP="00AD1ED8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raw beam element in global and intrinsic co-ordinate system.</w:t>
            </w:r>
          </w:p>
          <w:p w:rsidR="00DB1DB8" w:rsidRPr="00887BBD" w:rsidRDefault="00DB1DB8" w:rsidP="00F2158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DB1DB8" w:rsidRDefault="00DB1DB8" w:rsidP="00DA550F">
            <w:pPr>
              <w:autoSpaceDE w:val="0"/>
              <w:autoSpaceDN w:val="0"/>
              <w:adjustRightInd w:val="0"/>
              <w:jc w:val="center"/>
            </w:pPr>
            <w:r>
              <w:t>OR</w:t>
            </w:r>
          </w:p>
        </w:tc>
      </w:tr>
      <w:tr w:rsidR="00DB1DB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DB1DB8" w:rsidRDefault="00DB1DB8" w:rsidP="00F21589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D1ED8" w:rsidRPr="00235E09" w:rsidRDefault="00AD1ED8" w:rsidP="00AD1ED8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hAnsi="Times New Roman" w:cs="Times New Roman"/>
                <w:sz w:val="24"/>
                <w:szCs w:val="24"/>
              </w:rPr>
              <w:t xml:space="preserve">Use </w:t>
            </w:r>
            <w:proofErr w:type="spellStart"/>
            <w:r w:rsidRPr="00235E09">
              <w:rPr>
                <w:rFonts w:ascii="Times New Roman" w:hAnsi="Times New Roman" w:cs="Times New Roman"/>
                <w:sz w:val="24"/>
                <w:szCs w:val="24"/>
              </w:rPr>
              <w:t>galerkin’s</w:t>
            </w:r>
            <w:proofErr w:type="spellEnd"/>
            <w:r w:rsidRPr="00235E09">
              <w:rPr>
                <w:rFonts w:ascii="Times New Roman" w:hAnsi="Times New Roman" w:cs="Times New Roman"/>
                <w:sz w:val="24"/>
                <w:szCs w:val="24"/>
              </w:rPr>
              <w:t xml:space="preserve"> approach to find the stiffness matrix of a torsional triangular element</w:t>
            </w:r>
          </w:p>
          <w:p w:rsidR="00DB1DB8" w:rsidRPr="00887BBD" w:rsidRDefault="00DB1DB8" w:rsidP="008B5B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8556D" w:rsidRDefault="00D8556D"/>
    <w:p w:rsidR="00D8556D" w:rsidRDefault="00D8556D"/>
    <w:tbl>
      <w:tblPr>
        <w:tblStyle w:val="TableGrid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87"/>
        <w:gridCol w:w="8913"/>
        <w:gridCol w:w="18"/>
      </w:tblGrid>
      <w:tr w:rsidR="003A3ACD" w:rsidTr="00583E61">
        <w:trPr>
          <w:gridAfter w:val="1"/>
          <w:wAfter w:w="18" w:type="dxa"/>
          <w:trHeight w:val="3347"/>
        </w:trPr>
        <w:tc>
          <w:tcPr>
            <w:tcW w:w="9558" w:type="dxa"/>
            <w:gridSpan w:val="3"/>
          </w:tcPr>
          <w:p w:rsidR="003A3ACD" w:rsidRDefault="003A3ACD" w:rsidP="00666884">
            <w:pPr>
              <w:pStyle w:val="Heading1"/>
              <w:outlineLvl w:val="0"/>
            </w:pPr>
            <w:r w:rsidRPr="00196B64">
              <w:rPr>
                <w:color w:val="FF0000"/>
              </w:rPr>
              <w:t xml:space="preserve"> Regulation…</w:t>
            </w:r>
            <w:r>
              <w:rPr>
                <w:color w:val="FF0000"/>
              </w:rPr>
              <w:t xml:space="preserve">R20                 </w:t>
            </w:r>
            <w:r w:rsidRPr="00120391">
              <w:t>Subject</w:t>
            </w:r>
            <w:r>
              <w:t xml:space="preserve"> code: C36PC3</w:t>
            </w:r>
          </w:p>
          <w:p w:rsidR="003A3ACD" w:rsidRPr="00BD2765" w:rsidRDefault="003A3ACD" w:rsidP="00666884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:rsidR="003A3ACD" w:rsidRPr="00BD2765" w:rsidRDefault="003A3ACD" w:rsidP="00666884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:rsidR="003A3ACD" w:rsidRPr="00196B64" w:rsidRDefault="003A3ACD" w:rsidP="00666884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67456" behindDoc="0" locked="0" layoutInCell="1" allowOverlap="1" wp14:anchorId="33D19145" wp14:editId="09BEC5C8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5" name="Picture 5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B.Tech</w:t>
            </w:r>
            <w:proofErr w:type="spellEnd"/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-</w:t>
            </w:r>
            <w:r w:rsidR="007F536C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V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-Year …</w:t>
            </w:r>
            <w:r w:rsidR="007F536C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…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Semester Regular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/Supply  Examinations, 2023</w:t>
            </w:r>
          </w:p>
          <w:p w:rsidR="003A3ACD" w:rsidRDefault="003A3ACD" w:rsidP="00666884">
            <w:pPr>
              <w:ind w:right="1678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</w:p>
          <w:p w:rsidR="003A3ACD" w:rsidRPr="00196B64" w:rsidRDefault="003A3ACD" w:rsidP="00666884">
            <w:pPr>
              <w:ind w:right="1678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  <w:r w:rsidRPr="00196B64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SUBJECT NAME</w:t>
            </w:r>
            <w:r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 xml:space="preserve">: </w:t>
            </w:r>
            <w:r w:rsidR="007F536C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FINITE ELEMENT METHODS</w:t>
            </w:r>
          </w:p>
          <w:p w:rsidR="003A3ACD" w:rsidRDefault="003A3ACD" w:rsidP="00666884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echanical Engineering)</w:t>
            </w:r>
          </w:p>
          <w:p w:rsidR="003A3ACD" w:rsidRPr="00623D31" w:rsidRDefault="003A3ACD" w:rsidP="00666884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 xml:space="preserve">Duration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3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:rsidR="003A3ACD" w:rsidRPr="000E4177" w:rsidRDefault="003A3ACD" w:rsidP="0066688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ab/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 question paper contains two parts A and B.</w:t>
            </w:r>
          </w:p>
          <w:p w:rsidR="003A3ACD" w:rsidRPr="000E4177" w:rsidRDefault="003A3ACD" w:rsidP="0066688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2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:rsidR="003A3ACD" w:rsidRPr="000E4177" w:rsidRDefault="003A3ACD" w:rsidP="0066688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 xml:space="preserve">3. Part B consists of 10 questions. Answer any 5 questions which </w:t>
            </w:r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arries</w:t>
            </w:r>
            <w:proofErr w:type="gram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0M.</w:t>
            </w:r>
          </w:p>
          <w:p w:rsidR="003A3ACD" w:rsidRPr="000E4177" w:rsidRDefault="003A3ACD" w:rsidP="0066688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 xml:space="preserve">4. Each question carries 10 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3A3ACD" w:rsidTr="00583E61">
        <w:tc>
          <w:tcPr>
            <w:tcW w:w="9576" w:type="dxa"/>
            <w:gridSpan w:val="4"/>
          </w:tcPr>
          <w:p w:rsidR="003A3ACD" w:rsidRDefault="003A3ACD" w:rsidP="00583E6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ET-II</w:t>
            </w:r>
          </w:p>
          <w:p w:rsidR="003A3ACD" w:rsidRPr="00C43308" w:rsidRDefault="003A3ACD" w:rsidP="00583E6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3A3ACD" w:rsidTr="00583E61">
        <w:tc>
          <w:tcPr>
            <w:tcW w:w="9576" w:type="dxa"/>
            <w:gridSpan w:val="4"/>
          </w:tcPr>
          <w:p w:rsidR="003A3ACD" w:rsidRPr="00C80456" w:rsidRDefault="003A3ACD" w:rsidP="00583E6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             (10x2M=20 Marks)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583E61">
            <w:r>
              <w:t>1</w:t>
            </w:r>
          </w:p>
        </w:tc>
        <w:tc>
          <w:tcPr>
            <w:tcW w:w="9018" w:type="dxa"/>
            <w:gridSpan w:val="3"/>
          </w:tcPr>
          <w:p w:rsidR="00A240DB" w:rsidRPr="008D55D3" w:rsidRDefault="00A240DB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efine Finite Element Method. 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583E61">
            <w:r>
              <w:t>2</w:t>
            </w:r>
          </w:p>
        </w:tc>
        <w:tc>
          <w:tcPr>
            <w:tcW w:w="9018" w:type="dxa"/>
            <w:gridSpan w:val="3"/>
          </w:tcPr>
          <w:p w:rsidR="00A240DB" w:rsidRPr="008D55D3" w:rsidRDefault="00A240DB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hat is Discretization?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583E61">
            <w:r>
              <w:t>3</w:t>
            </w:r>
          </w:p>
        </w:tc>
        <w:tc>
          <w:tcPr>
            <w:tcW w:w="9018" w:type="dxa"/>
            <w:gridSpan w:val="3"/>
          </w:tcPr>
          <w:p w:rsidR="00A240DB" w:rsidRPr="00887BBD" w:rsidRDefault="00A240DB" w:rsidP="00583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How the element displacement vector q is represented?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AF5763">
            <w:r>
              <w:t>4</w:t>
            </w:r>
          </w:p>
        </w:tc>
        <w:tc>
          <w:tcPr>
            <w:tcW w:w="9018" w:type="dxa"/>
            <w:gridSpan w:val="3"/>
          </w:tcPr>
          <w:p w:rsidR="00A240DB" w:rsidRPr="008D55D3" w:rsidRDefault="00351C4A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hat are local coordinates?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AF5763">
            <w:r>
              <w:t>5</w:t>
            </w:r>
          </w:p>
        </w:tc>
        <w:tc>
          <w:tcPr>
            <w:tcW w:w="9018" w:type="dxa"/>
            <w:gridSpan w:val="3"/>
          </w:tcPr>
          <w:p w:rsidR="00A240DB" w:rsidRPr="008D55D3" w:rsidRDefault="00A240DB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In </w:t>
            </w: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2-D, what is the equation of element stiffness matrix</w:t>
            </w:r>
            <w:r w:rsidRPr="008D55D3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?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AF5763">
            <w:r>
              <w:t>6</w:t>
            </w:r>
          </w:p>
        </w:tc>
        <w:tc>
          <w:tcPr>
            <w:tcW w:w="9018" w:type="dxa"/>
            <w:gridSpan w:val="3"/>
          </w:tcPr>
          <w:p w:rsidR="00A240DB" w:rsidRPr="008D55D3" w:rsidRDefault="00351C4A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hat is the shape function for a four node</w:t>
            </w:r>
            <w:r w:rsidRPr="00756F88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element</w:t>
            </w:r>
            <w:r w:rsidRPr="00756F8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?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AF5763">
            <w:r>
              <w:t>7</w:t>
            </w:r>
          </w:p>
        </w:tc>
        <w:tc>
          <w:tcPr>
            <w:tcW w:w="9018" w:type="dxa"/>
            <w:gridSpan w:val="3"/>
          </w:tcPr>
          <w:p w:rsidR="00A240DB" w:rsidRPr="008D55D3" w:rsidRDefault="00A240DB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What is the Unit for convection heat transfer coefficient?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AF5763">
            <w:r>
              <w:t>8</w:t>
            </w:r>
          </w:p>
        </w:tc>
        <w:tc>
          <w:tcPr>
            <w:tcW w:w="9018" w:type="dxa"/>
            <w:gridSpan w:val="3"/>
          </w:tcPr>
          <w:p w:rsidR="00A240DB" w:rsidRPr="008D55D3" w:rsidRDefault="00351C4A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rite the governing equation for convection</w:t>
            </w:r>
            <w:r w:rsidRPr="00756F88">
              <w:rPr>
                <w:rFonts w:ascii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process.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AF5763">
            <w:r>
              <w:t>9</w:t>
            </w:r>
          </w:p>
        </w:tc>
        <w:tc>
          <w:tcPr>
            <w:tcW w:w="9018" w:type="dxa"/>
            <w:gridSpan w:val="3"/>
          </w:tcPr>
          <w:p w:rsidR="00A240DB" w:rsidRPr="008D55D3" w:rsidRDefault="00A240DB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What is the equation of Langrangean in</w:t>
            </w:r>
            <w:r w:rsidRPr="008D55D3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dynamic</w:t>
            </w:r>
            <w:r w:rsidRPr="008D55D3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analysis?</w:t>
            </w:r>
          </w:p>
        </w:tc>
      </w:tr>
      <w:tr w:rsidR="00A240DB" w:rsidTr="00DA550F">
        <w:tc>
          <w:tcPr>
            <w:tcW w:w="558" w:type="dxa"/>
          </w:tcPr>
          <w:p w:rsidR="00A240DB" w:rsidRDefault="00A240DB" w:rsidP="00AF5763">
            <w:r>
              <w:t>10</w:t>
            </w:r>
          </w:p>
        </w:tc>
        <w:tc>
          <w:tcPr>
            <w:tcW w:w="9018" w:type="dxa"/>
            <w:gridSpan w:val="3"/>
          </w:tcPr>
          <w:p w:rsidR="00A240DB" w:rsidRPr="00887BBD" w:rsidRDefault="00351C4A" w:rsidP="00AF57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hat is the required condition for the Eigen vector, if it is to be non- trivial?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</w:tcPr>
          <w:p w:rsidR="00A240DB" w:rsidRPr="00967CC2" w:rsidRDefault="00A240DB" w:rsidP="00AF5763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4"/>
          </w:tcPr>
          <w:p w:rsidR="00A240DB" w:rsidRPr="00C53F7E" w:rsidRDefault="00A240DB" w:rsidP="00AF57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10MX 5=5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AF5763">
            <w:r>
              <w:t>11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1314A9" w:rsidRDefault="00A240DB" w:rsidP="0049136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fferent the different types of boundary conditions? Give examples?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AF5763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887BBD" w:rsidRDefault="00A240DB" w:rsidP="00AD137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AF5763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1314A9" w:rsidRDefault="00A240DB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st the various methods of solving boundary value problems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AF5763">
            <w:r>
              <w:t>12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1314A9" w:rsidRDefault="00A240DB" w:rsidP="0049136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240DB" w:rsidRPr="001314A9" w:rsidRDefault="00A240DB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hat are the types of boundary conditions? </w:t>
            </w:r>
            <w:proofErr w:type="gramStart"/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ive</w:t>
            </w:r>
            <w:proofErr w:type="gramEnd"/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 example?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AF5763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887BBD" w:rsidRDefault="00A240DB" w:rsidP="00AD137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AF5763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887BBD" w:rsidRDefault="00A240DB" w:rsidP="002405E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rite down the stress strain relationship for a three dimensional stress field?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AF5763">
            <w:r>
              <w:t>13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1314A9" w:rsidRDefault="00A240DB" w:rsidP="00DF3CE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spring system show in the figure, find the displacement the nodes and the reactions  given K1=100N/mm2, K2=200N/mm2, K3 =100N/mm2 and P=500N Stiffness  matrix </w:t>
            </w:r>
          </w:p>
          <w:p w:rsidR="00A240DB" w:rsidRPr="001314A9" w:rsidRDefault="00A240DB" w:rsidP="00DF3C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1CB3C1D6" wp14:editId="371FE9DD">
                  <wp:extent cx="2386940" cy="81893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7045" cy="818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240DB" w:rsidRPr="00887BBD" w:rsidRDefault="00A240DB" w:rsidP="00DF3CE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    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88429A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887BBD" w:rsidRDefault="00A240DB" w:rsidP="00AD13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88429A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Pr="00887BBD" w:rsidRDefault="0051752F" w:rsidP="007A2A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w  to</w:t>
            </w:r>
            <w:proofErr w:type="gramEnd"/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rite the equilibrium equation for a finite element?</w:t>
            </w:r>
          </w:p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88429A">
            <w:r>
              <w:t>14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F027C0" w:rsidRDefault="00F027C0" w:rsidP="00F027C0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</w:rPr>
            </w:pPr>
            <w:r w:rsidRPr="001B3B00">
              <w:rPr>
                <w:rFonts w:ascii="Times New Roman" w:hAnsi="Times New Roman" w:cs="Times New Roman"/>
                <w:noProof/>
                <w:sz w:val="24"/>
                <w:szCs w:val="24"/>
              </w:rPr>
              <w:t>Analyse the beam shown in figure by finite element method and determine displacements and slopes at the nodes. E=2 x 10</w:t>
            </w:r>
            <w:r w:rsidRPr="001B3B0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</w:rPr>
              <w:t>5</w:t>
            </w:r>
            <w:r w:rsidRPr="001B3B0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N/mm</w:t>
            </w:r>
            <w:r w:rsidRPr="001B3B0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</w:rPr>
              <w:t xml:space="preserve">2 </w:t>
            </w:r>
            <w:r w:rsidRPr="001B3B00">
              <w:rPr>
                <w:rFonts w:ascii="Times New Roman" w:hAnsi="Times New Roman" w:cs="Times New Roman"/>
                <w:noProof/>
                <w:sz w:val="24"/>
                <w:szCs w:val="24"/>
              </w:rPr>
              <w:t>&amp; I= 5 x 10</w:t>
            </w:r>
            <w:r w:rsidRPr="001B3B0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</w:rPr>
              <w:t xml:space="preserve">6 </w:t>
            </w:r>
            <w:r w:rsidRPr="001B3B00">
              <w:rPr>
                <w:rFonts w:ascii="Times New Roman" w:hAnsi="Times New Roman" w:cs="Times New Roman"/>
                <w:noProof/>
                <w:sz w:val="24"/>
                <w:szCs w:val="24"/>
              </w:rPr>
              <w:t>mm</w:t>
            </w:r>
            <w:r w:rsidRPr="001B3B0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</w:rPr>
              <w:t>4</w:t>
            </w:r>
          </w:p>
          <w:p w:rsidR="00F027C0" w:rsidRPr="001B3B00" w:rsidRDefault="003712D1" w:rsidP="00F0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3B00">
              <w:object w:dxaOrig="5160" w:dyaOrig="31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8pt;height:103.5pt" o:ole="">
                  <v:imagedata r:id="rId11" o:title=""/>
                </v:shape>
                <o:OLEObject Type="Embed" ProgID="PBrush" ShapeID="_x0000_i1025" DrawAspect="Content" ObjectID="_1758614904" r:id="rId12"/>
              </w:object>
            </w:r>
          </w:p>
          <w:p w:rsidR="00A240DB" w:rsidRDefault="00A240DB" w:rsidP="007A2A71"/>
        </w:tc>
      </w:tr>
      <w:tr w:rsidR="00A240DB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A240DB" w:rsidRDefault="00A240DB" w:rsidP="0088429A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A240DB" w:rsidRDefault="00A240DB" w:rsidP="00AD137C">
            <w:pPr>
              <w:jc w:val="center"/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F027C0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F027C0" w:rsidRDefault="00F027C0" w:rsidP="0088429A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F027C0" w:rsidRPr="0042419F" w:rsidRDefault="003712D1" w:rsidP="00491367">
            <w:pPr>
              <w:jc w:val="both"/>
              <w:rPr>
                <w:vertAlign w:val="subscript"/>
              </w:rPr>
            </w:pPr>
            <w:r w:rsidRPr="00A55C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xplore the stress strain relation for 2D and 3D elastic problems</w:t>
            </w:r>
            <w:r w:rsidRPr="0042419F">
              <w:rPr>
                <w:vertAlign w:val="subscript"/>
              </w:rPr>
              <w:t xml:space="preserve"> </w:t>
            </w:r>
          </w:p>
        </w:tc>
      </w:tr>
      <w:tr w:rsidR="00F027C0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F027C0" w:rsidRDefault="00F027C0" w:rsidP="0088429A">
            <w:r>
              <w:t>15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F027C0" w:rsidRPr="00DA5BD5" w:rsidRDefault="00F027C0" w:rsidP="00F027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5BD5">
              <w:rPr>
                <w:rFonts w:ascii="Times New Roman" w:hAnsi="Times New Roman" w:cs="Times New Roman"/>
                <w:sz w:val="24"/>
                <w:szCs w:val="24"/>
              </w:rPr>
              <w:t xml:space="preserve">Estimate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iffness matrix</w:t>
            </w:r>
            <w:r w:rsidRPr="00DA5BD5">
              <w:rPr>
                <w:rFonts w:ascii="Times New Roman" w:hAnsi="Times New Roman" w:cs="Times New Roman"/>
                <w:sz w:val="24"/>
                <w:szCs w:val="24"/>
              </w:rPr>
              <w:t xml:space="preserve"> in 1-D fin as shown in the figure by making the fin in to two elements.</w:t>
            </w:r>
          </w:p>
          <w:p w:rsidR="00F027C0" w:rsidRPr="00E93302" w:rsidRDefault="00F027C0" w:rsidP="007A2A71">
            <w:pPr>
              <w:rPr>
                <w:rFonts w:ascii="Times New Roman" w:hAnsi="Times New Roman" w:cs="Times New Roman"/>
                <w:color w:val="231F20"/>
              </w:rPr>
            </w:pPr>
            <w:r w:rsidRPr="00DA5BD5">
              <w:rPr>
                <w:noProof/>
              </w:rPr>
              <w:drawing>
                <wp:inline distT="0" distB="0" distL="0" distR="0" wp14:anchorId="1F294C6C" wp14:editId="0E658A1A">
                  <wp:extent cx="5468470" cy="1524000"/>
                  <wp:effectExtent l="19050" t="0" r="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5005" cy="15286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27C0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F027C0" w:rsidRDefault="00F027C0" w:rsidP="0088429A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F027C0" w:rsidRPr="00E93302" w:rsidRDefault="00F027C0" w:rsidP="00AD137C">
            <w:pPr>
              <w:jc w:val="center"/>
              <w:rPr>
                <w:rFonts w:ascii="Times New Roman" w:hAnsi="Times New Roman" w:cs="Times New Roman"/>
                <w:color w:val="231F20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F00E08" w:rsidTr="00583E6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gridSpan w:val="2"/>
            <w:tcBorders>
              <w:right w:val="single" w:sz="4" w:space="0" w:color="auto"/>
            </w:tcBorders>
          </w:tcPr>
          <w:p w:rsidR="00F00E08" w:rsidRDefault="00F00E08" w:rsidP="0088429A"/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:rsidR="00F00E08" w:rsidRPr="00235E09" w:rsidRDefault="00F00E08" w:rsidP="00491367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raw beam element in global and intrinsic co-ordinate system.</w:t>
            </w:r>
          </w:p>
          <w:p w:rsidR="00F00E08" w:rsidRPr="00887BBD" w:rsidRDefault="00F00E08" w:rsidP="0049136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8556D" w:rsidRDefault="00D8556D"/>
    <w:p w:rsidR="00D8556D" w:rsidRDefault="00D8556D"/>
    <w:tbl>
      <w:tblPr>
        <w:tblStyle w:val="TableGrid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5"/>
        <w:gridCol w:w="45"/>
        <w:gridCol w:w="8868"/>
        <w:gridCol w:w="18"/>
      </w:tblGrid>
      <w:tr w:rsidR="003A3ACD" w:rsidTr="00B72889">
        <w:trPr>
          <w:gridAfter w:val="1"/>
          <w:wAfter w:w="18" w:type="dxa"/>
          <w:trHeight w:val="3347"/>
        </w:trPr>
        <w:tc>
          <w:tcPr>
            <w:tcW w:w="9558" w:type="dxa"/>
            <w:gridSpan w:val="3"/>
          </w:tcPr>
          <w:p w:rsidR="003A3ACD" w:rsidRDefault="003A3ACD" w:rsidP="00666884">
            <w:pPr>
              <w:pStyle w:val="Heading1"/>
              <w:outlineLvl w:val="0"/>
            </w:pPr>
            <w:r w:rsidRPr="00196B64">
              <w:rPr>
                <w:color w:val="FF0000"/>
              </w:rPr>
              <w:lastRenderedPageBreak/>
              <w:t xml:space="preserve"> Regulation…</w:t>
            </w:r>
            <w:r>
              <w:rPr>
                <w:color w:val="FF0000"/>
              </w:rPr>
              <w:t xml:space="preserve">R20                 </w:t>
            </w:r>
            <w:r w:rsidRPr="00120391">
              <w:t>Subject</w:t>
            </w:r>
            <w:r>
              <w:t xml:space="preserve"> code: C36PC3</w:t>
            </w:r>
          </w:p>
          <w:p w:rsidR="003A3ACD" w:rsidRPr="00BD2765" w:rsidRDefault="003A3ACD" w:rsidP="00666884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:rsidR="003A3ACD" w:rsidRPr="00BD2765" w:rsidRDefault="003A3ACD" w:rsidP="00666884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:rsidR="003A3ACD" w:rsidRPr="00196B64" w:rsidRDefault="003A3ACD" w:rsidP="00666884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57216" behindDoc="0" locked="0" layoutInCell="1" allowOverlap="1" wp14:anchorId="4AAF75D3" wp14:editId="4847ECD4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6" name="Picture 6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B.Tech</w:t>
            </w:r>
            <w:proofErr w:type="spellEnd"/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-</w:t>
            </w:r>
            <w:r w:rsidR="007F536C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V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-Year …</w:t>
            </w:r>
            <w:r w:rsidR="007F536C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…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Semester Regular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/Supply  Examinations, 2023</w:t>
            </w:r>
          </w:p>
          <w:p w:rsidR="003A3ACD" w:rsidRDefault="003A3ACD" w:rsidP="00666884">
            <w:pPr>
              <w:ind w:right="1678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</w:p>
          <w:p w:rsidR="003A3ACD" w:rsidRPr="00196B64" w:rsidRDefault="003A3ACD" w:rsidP="00666884">
            <w:pPr>
              <w:ind w:right="1678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  <w:r w:rsidRPr="00196B64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SUBJECT NAME</w:t>
            </w:r>
            <w:r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 xml:space="preserve">: </w:t>
            </w:r>
            <w:r w:rsidR="007F536C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FINITE ELEMENT METHODS</w:t>
            </w:r>
          </w:p>
          <w:p w:rsidR="003A3ACD" w:rsidRDefault="003A3ACD" w:rsidP="00666884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echanical Engineering)</w:t>
            </w:r>
          </w:p>
          <w:p w:rsidR="003A3ACD" w:rsidRPr="00623D31" w:rsidRDefault="003A3ACD" w:rsidP="00666884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 xml:space="preserve">Duration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3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:rsidR="003A3ACD" w:rsidRPr="000E4177" w:rsidRDefault="003A3ACD" w:rsidP="0066688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ab/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 question paper contains two parts A and B.</w:t>
            </w:r>
          </w:p>
          <w:p w:rsidR="003A3ACD" w:rsidRPr="000E4177" w:rsidRDefault="003A3ACD" w:rsidP="0066688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2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:rsidR="003A3ACD" w:rsidRPr="000E4177" w:rsidRDefault="003A3ACD" w:rsidP="0066688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 xml:space="preserve">3. Part B consists of 10 questions. Answer any 5 questions which </w:t>
            </w:r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arries</w:t>
            </w:r>
            <w:proofErr w:type="gram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0M.</w:t>
            </w:r>
          </w:p>
          <w:p w:rsidR="003A3ACD" w:rsidRPr="000E4177" w:rsidRDefault="003A3ACD" w:rsidP="0066688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 xml:space="preserve">4. Each question carries 10 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3A3ACD" w:rsidTr="00B72889">
        <w:tc>
          <w:tcPr>
            <w:tcW w:w="9576" w:type="dxa"/>
            <w:gridSpan w:val="4"/>
          </w:tcPr>
          <w:p w:rsidR="003A3ACD" w:rsidRDefault="003A3ACD" w:rsidP="00583E6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ET-III</w:t>
            </w:r>
          </w:p>
          <w:p w:rsidR="003A3ACD" w:rsidRPr="00C43308" w:rsidRDefault="003A3ACD" w:rsidP="00583E6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3A3ACD" w:rsidTr="00B72889">
        <w:tc>
          <w:tcPr>
            <w:tcW w:w="9576" w:type="dxa"/>
            <w:gridSpan w:val="4"/>
          </w:tcPr>
          <w:p w:rsidR="003A3ACD" w:rsidRPr="00C80456" w:rsidRDefault="003A3ACD" w:rsidP="00583E6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             (10x2M=20 Marks)</w:t>
            </w:r>
          </w:p>
        </w:tc>
      </w:tr>
      <w:tr w:rsidR="00393A56" w:rsidTr="00B72889">
        <w:tc>
          <w:tcPr>
            <w:tcW w:w="690" w:type="dxa"/>
            <w:gridSpan w:val="2"/>
          </w:tcPr>
          <w:p w:rsidR="00393A56" w:rsidRDefault="00393A56" w:rsidP="00583E61">
            <w:r>
              <w:t>1</w:t>
            </w:r>
          </w:p>
        </w:tc>
        <w:tc>
          <w:tcPr>
            <w:tcW w:w="8886" w:type="dxa"/>
            <w:gridSpan w:val="2"/>
          </w:tcPr>
          <w:p w:rsidR="00393A56" w:rsidRPr="008D55D3" w:rsidRDefault="00393A56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hat is Discretization?</w:t>
            </w:r>
          </w:p>
        </w:tc>
      </w:tr>
      <w:tr w:rsidR="00393A56" w:rsidTr="00B72889">
        <w:tc>
          <w:tcPr>
            <w:tcW w:w="690" w:type="dxa"/>
            <w:gridSpan w:val="2"/>
          </w:tcPr>
          <w:p w:rsidR="00393A56" w:rsidRDefault="00393A56" w:rsidP="00583E61">
            <w:r>
              <w:t>2</w:t>
            </w:r>
          </w:p>
        </w:tc>
        <w:tc>
          <w:tcPr>
            <w:tcW w:w="8886" w:type="dxa"/>
            <w:gridSpan w:val="2"/>
          </w:tcPr>
          <w:p w:rsidR="00393A56" w:rsidRPr="008D55D3" w:rsidRDefault="00393A56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Explain briefly about global coordinate system.</w:t>
            </w:r>
          </w:p>
        </w:tc>
      </w:tr>
      <w:tr w:rsidR="00393A56" w:rsidTr="00B72889">
        <w:tc>
          <w:tcPr>
            <w:tcW w:w="690" w:type="dxa"/>
            <w:gridSpan w:val="2"/>
          </w:tcPr>
          <w:p w:rsidR="00393A56" w:rsidRDefault="00393A56" w:rsidP="00583E61">
            <w:r>
              <w:t>3</w:t>
            </w:r>
          </w:p>
        </w:tc>
        <w:tc>
          <w:tcPr>
            <w:tcW w:w="8886" w:type="dxa"/>
            <w:gridSpan w:val="2"/>
          </w:tcPr>
          <w:p w:rsidR="00393A56" w:rsidRPr="008D55D3" w:rsidRDefault="00393A56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How the element displacement vector q is represented?</w:t>
            </w:r>
          </w:p>
        </w:tc>
      </w:tr>
      <w:tr w:rsidR="00393A56" w:rsidTr="00B72889">
        <w:tc>
          <w:tcPr>
            <w:tcW w:w="690" w:type="dxa"/>
            <w:gridSpan w:val="2"/>
          </w:tcPr>
          <w:p w:rsidR="00393A56" w:rsidRDefault="00393A56" w:rsidP="00583E61">
            <w:r>
              <w:t>4</w:t>
            </w:r>
          </w:p>
        </w:tc>
        <w:tc>
          <w:tcPr>
            <w:tcW w:w="8886" w:type="dxa"/>
            <w:gridSpan w:val="2"/>
          </w:tcPr>
          <w:p w:rsidR="00393A56" w:rsidRPr="008D55D3" w:rsidRDefault="00393A56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 xml:space="preserve">The Strain- Displacement matrix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 1-D bar element is given by [B]</w:t>
            </w:r>
          </w:p>
        </w:tc>
      </w:tr>
      <w:tr w:rsidR="00393A56" w:rsidTr="00B72889">
        <w:tc>
          <w:tcPr>
            <w:tcW w:w="690" w:type="dxa"/>
            <w:gridSpan w:val="2"/>
          </w:tcPr>
          <w:p w:rsidR="00393A56" w:rsidRDefault="00393A56" w:rsidP="00583E61">
            <w:r>
              <w:t>5</w:t>
            </w:r>
          </w:p>
        </w:tc>
        <w:tc>
          <w:tcPr>
            <w:tcW w:w="8886" w:type="dxa"/>
            <w:gridSpan w:val="2"/>
          </w:tcPr>
          <w:p w:rsidR="00393A56" w:rsidRPr="00756F88" w:rsidRDefault="00393A56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hat are local coordinates?</w:t>
            </w:r>
          </w:p>
        </w:tc>
      </w:tr>
      <w:tr w:rsidR="00393A56" w:rsidTr="00B72889">
        <w:tc>
          <w:tcPr>
            <w:tcW w:w="690" w:type="dxa"/>
            <w:gridSpan w:val="2"/>
          </w:tcPr>
          <w:p w:rsidR="00393A56" w:rsidRDefault="00393A56" w:rsidP="00583E61">
            <w:r>
              <w:t>6</w:t>
            </w:r>
          </w:p>
        </w:tc>
        <w:tc>
          <w:tcPr>
            <w:tcW w:w="8886" w:type="dxa"/>
            <w:gridSpan w:val="2"/>
          </w:tcPr>
          <w:p w:rsidR="00393A56" w:rsidRPr="00756F88" w:rsidRDefault="00393A56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rite the stiffness matrix of a bar element.</w:t>
            </w:r>
          </w:p>
        </w:tc>
      </w:tr>
      <w:tr w:rsidR="00393A56" w:rsidTr="00B72889">
        <w:trPr>
          <w:trHeight w:val="233"/>
        </w:trPr>
        <w:tc>
          <w:tcPr>
            <w:tcW w:w="690" w:type="dxa"/>
            <w:gridSpan w:val="2"/>
          </w:tcPr>
          <w:p w:rsidR="00393A56" w:rsidRDefault="00393A56" w:rsidP="00583E61">
            <w:r>
              <w:t>7</w:t>
            </w:r>
          </w:p>
        </w:tc>
        <w:tc>
          <w:tcPr>
            <w:tcW w:w="8886" w:type="dxa"/>
            <w:gridSpan w:val="2"/>
          </w:tcPr>
          <w:p w:rsidR="00393A56" w:rsidRPr="00756F88" w:rsidRDefault="00393A56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aw the b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m</w:t>
            </w: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lement and show th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opes</w:t>
            </w: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 it.</w:t>
            </w:r>
          </w:p>
        </w:tc>
      </w:tr>
      <w:tr w:rsidR="00393A56" w:rsidTr="00B72889">
        <w:tc>
          <w:tcPr>
            <w:tcW w:w="690" w:type="dxa"/>
            <w:gridSpan w:val="2"/>
          </w:tcPr>
          <w:p w:rsidR="00393A56" w:rsidRDefault="00393A56" w:rsidP="00583E61">
            <w:r>
              <w:t>8</w:t>
            </w:r>
          </w:p>
        </w:tc>
        <w:tc>
          <w:tcPr>
            <w:tcW w:w="8886" w:type="dxa"/>
            <w:gridSpan w:val="2"/>
          </w:tcPr>
          <w:p w:rsidR="00393A56" w:rsidRPr="00756F88" w:rsidRDefault="00393A56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sz w:val="24"/>
                <w:szCs w:val="24"/>
              </w:rPr>
              <w:t>What is meant by node</w:t>
            </w:r>
          </w:p>
        </w:tc>
      </w:tr>
      <w:tr w:rsidR="00E766F8" w:rsidTr="00B72889">
        <w:tc>
          <w:tcPr>
            <w:tcW w:w="690" w:type="dxa"/>
            <w:gridSpan w:val="2"/>
          </w:tcPr>
          <w:p w:rsidR="00E766F8" w:rsidRDefault="00E766F8" w:rsidP="00583E61">
            <w:r>
              <w:t>9</w:t>
            </w:r>
          </w:p>
        </w:tc>
        <w:tc>
          <w:tcPr>
            <w:tcW w:w="8886" w:type="dxa"/>
            <w:gridSpan w:val="2"/>
          </w:tcPr>
          <w:p w:rsidR="00E766F8" w:rsidRPr="008D55D3" w:rsidRDefault="00E766F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What is the Unit for convection heat transfer coefficient?</w:t>
            </w:r>
          </w:p>
        </w:tc>
      </w:tr>
      <w:tr w:rsidR="00E766F8" w:rsidTr="00B72889">
        <w:tc>
          <w:tcPr>
            <w:tcW w:w="690" w:type="dxa"/>
            <w:gridSpan w:val="2"/>
          </w:tcPr>
          <w:p w:rsidR="00E766F8" w:rsidRDefault="00E766F8" w:rsidP="00583E61">
            <w:r>
              <w:t>10</w:t>
            </w:r>
          </w:p>
        </w:tc>
        <w:tc>
          <w:tcPr>
            <w:tcW w:w="8886" w:type="dxa"/>
            <w:gridSpan w:val="2"/>
          </w:tcPr>
          <w:p w:rsidR="00E766F8" w:rsidRPr="008D55D3" w:rsidRDefault="00E766F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rite the governing equation for convection</w:t>
            </w:r>
            <w:r w:rsidRPr="00756F88">
              <w:rPr>
                <w:rFonts w:ascii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process.</w:t>
            </w: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</w:tcPr>
          <w:p w:rsidR="00E766F8" w:rsidRPr="00967CC2" w:rsidRDefault="00E766F8" w:rsidP="00583E6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4"/>
          </w:tcPr>
          <w:p w:rsidR="00E766F8" w:rsidRPr="00C53F7E" w:rsidRDefault="00E766F8" w:rsidP="00583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10MX 5=5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583E61">
            <w:r>
              <w:t>11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766F8" w:rsidRPr="00495F15" w:rsidRDefault="00E766F8" w:rsidP="00495F15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</w:pPr>
            <w:r w:rsidRPr="00495F15"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  <w:t xml:space="preserve">What are the various types of lathe? How are they classified? Explain any one type with </w:t>
            </w:r>
          </w:p>
          <w:p w:rsidR="00E766F8" w:rsidRPr="00495F15" w:rsidRDefault="00E766F8" w:rsidP="00495F15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</w:pPr>
            <w:proofErr w:type="gramStart"/>
            <w:r w:rsidRPr="00495F15"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  <w:t>a</w:t>
            </w:r>
            <w:proofErr w:type="gramEnd"/>
            <w:r w:rsidRPr="00495F15"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  <w:t xml:space="preserve"> </w:t>
            </w:r>
            <w:r w:rsidRPr="00495F15"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  <w:t xml:space="preserve">neat sketch. </w:t>
            </w:r>
          </w:p>
          <w:p w:rsidR="00E766F8" w:rsidRPr="00495F15" w:rsidRDefault="00E766F8" w:rsidP="00495F15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</w:pPr>
            <w:r w:rsidRPr="00495F15"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  <w:t xml:space="preserve">What are the various types of lathe? How are they classified? Explain any one type with </w:t>
            </w:r>
          </w:p>
          <w:p w:rsidR="00E766F8" w:rsidRPr="00495F15" w:rsidRDefault="00E766F8" w:rsidP="00495F15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</w:pPr>
            <w:proofErr w:type="gramStart"/>
            <w:r w:rsidRPr="00495F15"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  <w:t>a</w:t>
            </w:r>
            <w:proofErr w:type="gramEnd"/>
            <w:r w:rsidRPr="00495F15"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  <w:t xml:space="preserve"> </w:t>
            </w:r>
            <w:r w:rsidRPr="00495F15"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  <w:t xml:space="preserve">neat sketch. </w:t>
            </w:r>
          </w:p>
          <w:p w:rsidR="00E766F8" w:rsidRPr="00495F15" w:rsidRDefault="00E766F8" w:rsidP="00495F15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</w:pPr>
            <w:r w:rsidRPr="00495F15"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  <w:t xml:space="preserve">What are the various types of lathe? How are they classified? Explain any one type with </w:t>
            </w:r>
          </w:p>
          <w:p w:rsidR="00E766F8" w:rsidRPr="00495F15" w:rsidRDefault="00E766F8" w:rsidP="00495F15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</w:pPr>
            <w:proofErr w:type="gramStart"/>
            <w:r w:rsidRPr="00495F15"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  <w:t>a</w:t>
            </w:r>
            <w:proofErr w:type="gramEnd"/>
            <w:r w:rsidRPr="00495F15"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  <w:t xml:space="preserve"> </w:t>
            </w:r>
            <w:r w:rsidRPr="00495F15"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  <w:t xml:space="preserve">neat sketch. </w:t>
            </w:r>
          </w:p>
          <w:p w:rsidR="00E766F8" w:rsidRPr="00495F15" w:rsidRDefault="00E766F8" w:rsidP="00495F15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</w:pPr>
            <w:r w:rsidRPr="00495F15"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  <w:t xml:space="preserve">What are the various types of lathe? How are they classified? Explain any one type with </w:t>
            </w:r>
          </w:p>
          <w:p w:rsidR="00EC5B4A" w:rsidRPr="00EC5B4A" w:rsidRDefault="00E766F8" w:rsidP="00EC5B4A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</w:pPr>
            <w:proofErr w:type="gramStart"/>
            <w:r w:rsidRPr="00495F15"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  <w:t>a</w:t>
            </w:r>
            <w:proofErr w:type="gramEnd"/>
            <w:r w:rsidRPr="00495F15">
              <w:rPr>
                <w:rFonts w:ascii="ff2" w:eastAsia="Times New Roman" w:hAnsi="ff2" w:cs="Times New Roman"/>
                <w:color w:val="000000"/>
                <w:spacing w:val="-3"/>
                <w:sz w:val="72"/>
                <w:szCs w:val="72"/>
              </w:rPr>
              <w:t xml:space="preserve"> </w:t>
            </w:r>
            <w:proofErr w:type="spellStart"/>
            <w:r w:rsidR="00EC5B4A">
              <w:rPr>
                <w:rFonts w:ascii="ff2" w:eastAsia="Times New Roman" w:hAnsi="ff2" w:cs="Times New Roman"/>
                <w:color w:val="000000"/>
                <w:sz w:val="72"/>
                <w:szCs w:val="72"/>
              </w:rPr>
              <w:t>nea</w:t>
            </w:r>
            <w:r w:rsidR="00EC5B4A"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efine</w:t>
            </w:r>
            <w:proofErr w:type="spellEnd"/>
            <w:r w:rsidR="00EC5B4A"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principle of virtual work. Describe the FEM</w:t>
            </w:r>
            <w:r w:rsidR="00EC5B4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formulation for 1D </w:t>
            </w:r>
            <w:proofErr w:type="spellStart"/>
            <w:r w:rsidR="00EC5B4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bar</w:t>
            </w:r>
            <w:r w:rsidR="00EC5B4A"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List</w:t>
            </w:r>
            <w:proofErr w:type="spellEnd"/>
            <w:r w:rsidR="00EC5B4A"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the Various methods of solving boundary value?</w:t>
            </w:r>
          </w:p>
          <w:p w:rsidR="00A55C93" w:rsidRPr="00A55C93" w:rsidRDefault="00A55C93" w:rsidP="00A55C93">
            <w:pPr>
              <w:shd w:val="clear" w:color="auto" w:fill="FFFFFF"/>
              <w:tabs>
                <w:tab w:val="left" w:pos="0"/>
              </w:tabs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A55C9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Derive the stiffness matrix and consistent load vector in matrix form for one Dimensional quadratic element. </w:t>
            </w:r>
          </w:p>
          <w:p w:rsidR="00E766F8" w:rsidRPr="005A62B7" w:rsidRDefault="00E766F8" w:rsidP="000538D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806BC9">
            <w:pPr>
              <w:jc w:val="center"/>
            </w:pP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766F8" w:rsidRPr="005A62B7" w:rsidRDefault="00E766F8" w:rsidP="00806B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583E61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D92D1A" w:rsidRPr="00A55C93" w:rsidRDefault="00D92D1A" w:rsidP="00890FB1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fine principle of virtual work. Describe the FEM formulation for 1D bar element.</w:t>
            </w:r>
          </w:p>
          <w:p w:rsidR="00E766F8" w:rsidRPr="00A55C93" w:rsidRDefault="00E766F8" w:rsidP="0015316D">
            <w:pPr>
              <w:pStyle w:val="ListParagraph"/>
              <w:tabs>
                <w:tab w:val="left" w:pos="255"/>
              </w:tabs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583E61">
            <w:r>
              <w:t>12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A55C93" w:rsidRPr="00A55C93" w:rsidRDefault="00A55C93" w:rsidP="00A55C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ive the strain displacement matrices for triangular element of revolving body.</w:t>
            </w:r>
          </w:p>
          <w:p w:rsidR="00E766F8" w:rsidRPr="00A55C93" w:rsidRDefault="00E766F8" w:rsidP="0015316D">
            <w:pPr>
              <w:pStyle w:val="ListParagraph"/>
              <w:tabs>
                <w:tab w:val="left" w:pos="255"/>
              </w:tabs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806BC9">
            <w:pPr>
              <w:jc w:val="center"/>
            </w:pP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766F8" w:rsidRPr="00A55C93" w:rsidRDefault="00E766F8" w:rsidP="00806B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hAnsi="Times New Roman" w:cs="Times New Roman"/>
                <w:color w:val="000000" w:themeColor="text1"/>
              </w:rPr>
              <w:t>OR</w:t>
            </w: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F001C5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D92D1A" w:rsidRPr="00A55C93" w:rsidRDefault="00D92D1A" w:rsidP="00890FB1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xplain the elimination method and penalty method for imposing specified displacement boundary conditions</w:t>
            </w:r>
          </w:p>
          <w:p w:rsidR="00E766F8" w:rsidRPr="00A55C93" w:rsidRDefault="00E766F8" w:rsidP="0062287B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163723">
            <w:r>
              <w:t>13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766F8" w:rsidRPr="00A55C93" w:rsidRDefault="00EC5B4A" w:rsidP="001637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xplore the stress strain relation for 2D and 3D elastic problems</w:t>
            </w: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163723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766F8" w:rsidRPr="00A55C93" w:rsidRDefault="00E766F8" w:rsidP="00806B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hAnsi="Times New Roman" w:cs="Times New Roman"/>
                <w:color w:val="000000" w:themeColor="text1"/>
              </w:rPr>
              <w:t>OR</w:t>
            </w:r>
          </w:p>
        </w:tc>
      </w:tr>
      <w:tr w:rsidR="00E766F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766F8" w:rsidRDefault="00E766F8" w:rsidP="00163723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766F8" w:rsidRPr="00A55C93" w:rsidRDefault="00E766F8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spring system show in the figure, find the displacement the nodes and the reactions  </w:t>
            </w:r>
            <w:r w:rsidRPr="00A55C9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given K1=100N/mm2, K2=200N/mm2, K3 =100N/mm2 and P=500N Stiffness  matrix </w:t>
            </w:r>
          </w:p>
          <w:p w:rsidR="00E766F8" w:rsidRPr="00A55C93" w:rsidRDefault="00E766F8" w:rsidP="0049136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F581E03" wp14:editId="72844DE6">
                  <wp:extent cx="2386940" cy="818938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7045" cy="818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766F8" w:rsidRPr="00A55C93" w:rsidRDefault="00E766F8" w:rsidP="00491367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    </w:t>
            </w:r>
          </w:p>
        </w:tc>
      </w:tr>
      <w:tr w:rsidR="00C16286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C16286" w:rsidRDefault="00C16286" w:rsidP="00163723">
            <w:r>
              <w:lastRenderedPageBreak/>
              <w:t>14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D92D1A" w:rsidRPr="00A55C93" w:rsidRDefault="00D92D1A" w:rsidP="00D92D1A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C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aw beam element in global and intrinsic co-ordinate system.</w:t>
            </w:r>
          </w:p>
          <w:p w:rsidR="00C16286" w:rsidRDefault="00C16286" w:rsidP="00491367"/>
        </w:tc>
      </w:tr>
      <w:tr w:rsidR="00C16286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C16286" w:rsidRDefault="00C16286" w:rsidP="00163723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C16286" w:rsidRPr="005A62B7" w:rsidRDefault="00C16286" w:rsidP="00806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C16286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C16286" w:rsidRDefault="00C16286" w:rsidP="00163723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C16286" w:rsidRDefault="00C16286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>Consider axial vibrations of the steel stepped bar as shown in the below fig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>Develop global stiffness matrix and mass matrix</w:t>
            </w:r>
          </w:p>
          <w:p w:rsidR="00C16286" w:rsidRPr="001B3B00" w:rsidRDefault="00C16286" w:rsidP="004913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95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BD04B6C" wp14:editId="20EA3A10">
                  <wp:extent cx="2047875" cy="1212461"/>
                  <wp:effectExtent l="0" t="0" r="0" b="6985"/>
                  <wp:docPr id="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5423" cy="1216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16286" w:rsidRDefault="00C16286" w:rsidP="00491367"/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163723">
            <w:r>
              <w:t>15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235E09" w:rsidRDefault="00F00E08" w:rsidP="00491367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raw beam element in global and intrinsic co-ordinate system.</w:t>
            </w:r>
          </w:p>
          <w:p w:rsidR="00F00E08" w:rsidRPr="00887BBD" w:rsidRDefault="00F00E08" w:rsidP="0049136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163723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806BC9">
            <w:pPr>
              <w:jc w:val="center"/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163723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DA5BD5" w:rsidRDefault="00F00E0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5BD5">
              <w:rPr>
                <w:rFonts w:ascii="Times New Roman" w:hAnsi="Times New Roman" w:cs="Times New Roman"/>
                <w:sz w:val="24"/>
                <w:szCs w:val="24"/>
              </w:rPr>
              <w:t xml:space="preserve">Estimate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iffness matrix</w:t>
            </w:r>
            <w:r w:rsidRPr="00DA5BD5">
              <w:rPr>
                <w:rFonts w:ascii="Times New Roman" w:hAnsi="Times New Roman" w:cs="Times New Roman"/>
                <w:sz w:val="24"/>
                <w:szCs w:val="24"/>
              </w:rPr>
              <w:t xml:space="preserve"> in 1-D fin as shown in the figure by making the fin in to two elements.</w:t>
            </w:r>
          </w:p>
          <w:p w:rsidR="00F00E08" w:rsidRPr="00E93302" w:rsidRDefault="00F00E08" w:rsidP="00F42794">
            <w:pPr>
              <w:jc w:val="center"/>
              <w:rPr>
                <w:rFonts w:ascii="Times New Roman" w:hAnsi="Times New Roman" w:cs="Times New Roman"/>
                <w:color w:val="231F20"/>
              </w:rPr>
            </w:pPr>
            <w:r w:rsidRPr="00DA5BD5">
              <w:rPr>
                <w:noProof/>
              </w:rPr>
              <w:drawing>
                <wp:inline distT="0" distB="0" distL="0" distR="0" wp14:anchorId="37F2E8FE" wp14:editId="7CE138A1">
                  <wp:extent cx="2886075" cy="804317"/>
                  <wp:effectExtent l="0" t="0" r="0" b="0"/>
                  <wp:docPr id="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4890" cy="809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EB5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D06EB5" w:rsidRDefault="00D06EB5" w:rsidP="00163723"/>
          <w:p w:rsidR="00D06EB5" w:rsidRDefault="00D06EB5" w:rsidP="00163723"/>
          <w:p w:rsidR="00D06EB5" w:rsidRDefault="00D06EB5" w:rsidP="00163723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D06EB5" w:rsidRPr="00DA5BD5" w:rsidRDefault="00D06EB5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0E08" w:rsidTr="00B72889">
        <w:trPr>
          <w:gridAfter w:val="1"/>
          <w:wAfter w:w="18" w:type="dxa"/>
          <w:trHeight w:val="3347"/>
        </w:trPr>
        <w:tc>
          <w:tcPr>
            <w:tcW w:w="9558" w:type="dxa"/>
            <w:gridSpan w:val="3"/>
          </w:tcPr>
          <w:p w:rsidR="00F00E08" w:rsidRDefault="00F00E08" w:rsidP="009A2BBC">
            <w:pPr>
              <w:pStyle w:val="Heading1"/>
              <w:outlineLvl w:val="0"/>
            </w:pPr>
            <w:r w:rsidRPr="00196B64">
              <w:rPr>
                <w:color w:val="FF0000"/>
              </w:rPr>
              <w:lastRenderedPageBreak/>
              <w:t>Regulation…</w:t>
            </w:r>
            <w:r>
              <w:rPr>
                <w:color w:val="FF0000"/>
              </w:rPr>
              <w:t xml:space="preserve">R20                   </w:t>
            </w:r>
            <w:r w:rsidRPr="00120391">
              <w:t>Subject</w:t>
            </w:r>
            <w:r>
              <w:t xml:space="preserve"> code: C36PC3</w:t>
            </w:r>
          </w:p>
          <w:p w:rsidR="00F00E08" w:rsidRPr="00BD2765" w:rsidRDefault="00F00E08" w:rsidP="009A2BBC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:rsidR="00F00E08" w:rsidRPr="00BD2765" w:rsidRDefault="00F00E08" w:rsidP="009A2BBC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:rsidR="00F00E08" w:rsidRPr="00196B64" w:rsidRDefault="00F00E08" w:rsidP="00B72889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91008" behindDoc="0" locked="0" layoutInCell="1" allowOverlap="1" wp14:anchorId="674668F4" wp14:editId="13354B36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4" name="Picture 2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92032" behindDoc="0" locked="0" layoutInCell="1" allowOverlap="1" wp14:anchorId="7E92FFAD" wp14:editId="68677E5D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10" name="Picture 10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B.Tech</w:t>
            </w:r>
            <w:proofErr w:type="spellEnd"/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-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II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-Year …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I…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Semester Regular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/Supply  Examinations, 2023</w:t>
            </w:r>
          </w:p>
          <w:p w:rsidR="00F00E08" w:rsidRDefault="00F00E08" w:rsidP="00B72889">
            <w:pPr>
              <w:ind w:right="1678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</w:p>
          <w:p w:rsidR="00F00E08" w:rsidRPr="00196B64" w:rsidRDefault="00F00E08" w:rsidP="00B72889">
            <w:pPr>
              <w:ind w:right="1678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  <w:r w:rsidRPr="00196B64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SUBJECT NAME</w:t>
            </w:r>
            <w:r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 xml:space="preserve">: </w:t>
            </w:r>
            <w:r w:rsidR="00E21061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FINITE ELEMENT METHODS</w:t>
            </w:r>
            <w:bookmarkStart w:id="0" w:name="_GoBack"/>
            <w:bookmarkEnd w:id="0"/>
          </w:p>
          <w:p w:rsidR="00F00E08" w:rsidRDefault="00F00E08" w:rsidP="00B72889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echanical Engineering)</w:t>
            </w:r>
          </w:p>
          <w:p w:rsidR="00F00E08" w:rsidRPr="000E4177" w:rsidRDefault="00F00E08" w:rsidP="009A2BB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ab/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 question paper contains two parts A and B.</w:t>
            </w:r>
          </w:p>
          <w:p w:rsidR="00F00E08" w:rsidRPr="000E4177" w:rsidRDefault="00F00E08" w:rsidP="009A2BB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1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:rsidR="00F00E08" w:rsidRPr="000E4177" w:rsidRDefault="00F00E08" w:rsidP="009A2BB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 xml:space="preserve">3. Part B consists of 10 questions. Answer any 5 questions which </w:t>
            </w:r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arries</w:t>
            </w:r>
            <w:proofErr w:type="gram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2M.</w:t>
            </w:r>
          </w:p>
          <w:p w:rsidR="00F00E08" w:rsidRPr="000E4177" w:rsidRDefault="00F00E08" w:rsidP="009A2BB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4. Each question carries 12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F00E08" w:rsidTr="00B72889">
        <w:tc>
          <w:tcPr>
            <w:tcW w:w="9576" w:type="dxa"/>
            <w:gridSpan w:val="4"/>
          </w:tcPr>
          <w:p w:rsidR="00F00E08" w:rsidRDefault="00F00E08" w:rsidP="009A2BB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ET-IV</w:t>
            </w:r>
          </w:p>
          <w:p w:rsidR="00F00E08" w:rsidRPr="00C43308" w:rsidRDefault="00F00E08" w:rsidP="009A2BB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F00E08" w:rsidTr="00B72889">
        <w:trPr>
          <w:trHeight w:val="422"/>
        </w:trPr>
        <w:tc>
          <w:tcPr>
            <w:tcW w:w="9576" w:type="dxa"/>
            <w:gridSpan w:val="4"/>
          </w:tcPr>
          <w:p w:rsidR="00F00E08" w:rsidRPr="00C80456" w:rsidRDefault="00F00E08" w:rsidP="009A2BB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             (10x2M=20 Marks)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1</w:t>
            </w:r>
          </w:p>
        </w:tc>
        <w:tc>
          <w:tcPr>
            <w:tcW w:w="8886" w:type="dxa"/>
            <w:gridSpan w:val="2"/>
          </w:tcPr>
          <w:p w:rsidR="00F00E08" w:rsidRPr="005C47CD" w:rsidRDefault="00F00E08" w:rsidP="00666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Explain briefly about global coordinate system.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2</w:t>
            </w:r>
          </w:p>
        </w:tc>
        <w:tc>
          <w:tcPr>
            <w:tcW w:w="8886" w:type="dxa"/>
            <w:gridSpan w:val="2"/>
          </w:tcPr>
          <w:p w:rsidR="00F00E08" w:rsidRPr="008D55D3" w:rsidRDefault="00F00E08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efine Finite Element Method. 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3</w:t>
            </w:r>
          </w:p>
        </w:tc>
        <w:tc>
          <w:tcPr>
            <w:tcW w:w="8886" w:type="dxa"/>
            <w:gridSpan w:val="2"/>
          </w:tcPr>
          <w:p w:rsidR="00F00E08" w:rsidRPr="008D55D3" w:rsidRDefault="00F00E08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hat is Discretization?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4</w:t>
            </w:r>
          </w:p>
        </w:tc>
        <w:tc>
          <w:tcPr>
            <w:tcW w:w="8886" w:type="dxa"/>
            <w:gridSpan w:val="2"/>
          </w:tcPr>
          <w:p w:rsidR="00F00E08" w:rsidRPr="00887BBD" w:rsidRDefault="00F00E0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How the element displacement vector q is represented?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5</w:t>
            </w:r>
          </w:p>
        </w:tc>
        <w:tc>
          <w:tcPr>
            <w:tcW w:w="8886" w:type="dxa"/>
            <w:gridSpan w:val="2"/>
          </w:tcPr>
          <w:p w:rsidR="00F00E08" w:rsidRPr="008D55D3" w:rsidRDefault="00F00E0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hat are local coordinates?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6</w:t>
            </w:r>
          </w:p>
        </w:tc>
        <w:tc>
          <w:tcPr>
            <w:tcW w:w="8886" w:type="dxa"/>
            <w:gridSpan w:val="2"/>
          </w:tcPr>
          <w:p w:rsidR="00F00E08" w:rsidRPr="008D55D3" w:rsidRDefault="00F00E0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In </w:t>
            </w: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2-D, what is the equation of element stiffness matrix</w:t>
            </w:r>
            <w:r w:rsidRPr="008D55D3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?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7</w:t>
            </w:r>
          </w:p>
        </w:tc>
        <w:tc>
          <w:tcPr>
            <w:tcW w:w="8886" w:type="dxa"/>
            <w:gridSpan w:val="2"/>
          </w:tcPr>
          <w:p w:rsidR="00F00E08" w:rsidRPr="00756F88" w:rsidRDefault="00F00E0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sz w:val="24"/>
                <w:szCs w:val="24"/>
              </w:rPr>
              <w:t>Write the stiffness matrix of a bar element.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8</w:t>
            </w:r>
          </w:p>
        </w:tc>
        <w:tc>
          <w:tcPr>
            <w:tcW w:w="8886" w:type="dxa"/>
            <w:gridSpan w:val="2"/>
          </w:tcPr>
          <w:p w:rsidR="00F00E08" w:rsidRPr="00756F88" w:rsidRDefault="00F00E0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aw the b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m</w:t>
            </w: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lement and show th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opes</w:t>
            </w:r>
            <w:r w:rsidRPr="00756F8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 it.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9</w:t>
            </w:r>
          </w:p>
        </w:tc>
        <w:tc>
          <w:tcPr>
            <w:tcW w:w="8886" w:type="dxa"/>
            <w:gridSpan w:val="2"/>
          </w:tcPr>
          <w:p w:rsidR="00F00E08" w:rsidRPr="00756F88" w:rsidRDefault="00F00E08" w:rsidP="004913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sz w:val="24"/>
                <w:szCs w:val="24"/>
              </w:rPr>
              <w:t>What is meant by node</w:t>
            </w:r>
          </w:p>
        </w:tc>
      </w:tr>
      <w:tr w:rsidR="00F00E08" w:rsidTr="00B72889">
        <w:tc>
          <w:tcPr>
            <w:tcW w:w="690" w:type="dxa"/>
            <w:gridSpan w:val="2"/>
          </w:tcPr>
          <w:p w:rsidR="00F00E08" w:rsidRDefault="00F00E08" w:rsidP="009A2BBC">
            <w:r>
              <w:t>10</w:t>
            </w:r>
          </w:p>
        </w:tc>
        <w:tc>
          <w:tcPr>
            <w:tcW w:w="8886" w:type="dxa"/>
            <w:gridSpan w:val="2"/>
          </w:tcPr>
          <w:p w:rsidR="00F00E08" w:rsidRDefault="00F00E08" w:rsidP="009A2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5D3">
              <w:rPr>
                <w:rFonts w:ascii="Times New Roman" w:hAnsi="Times New Roman" w:cs="Times New Roman"/>
                <w:sz w:val="24"/>
                <w:szCs w:val="24"/>
              </w:rPr>
              <w:t>What is the Unit for convection heat transfer coefficient?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</w:tcPr>
          <w:p w:rsidR="00F00E08" w:rsidRPr="00967CC2" w:rsidRDefault="00F00E08" w:rsidP="009A2BB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4"/>
          </w:tcPr>
          <w:p w:rsidR="00F00E08" w:rsidRPr="00C53F7E" w:rsidRDefault="00F00E08" w:rsidP="009A2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10MX 5=5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1178"/>
        </w:trPr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>
            <w:r>
              <w:t>11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C8744B" w:rsidRDefault="00F00E08" w:rsidP="00C8744B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8744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fine principle of virtual work. Describe the FEM formulation for 1D bar element.</w:t>
            </w:r>
          </w:p>
          <w:p w:rsidR="00F00E08" w:rsidRPr="00C8744B" w:rsidRDefault="00F00E08" w:rsidP="00454E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00E08" w:rsidTr="005B3A2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23"/>
        </w:trPr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B47C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A91B46">
            <w:r w:rsidRPr="001B3B00">
              <w:t>Consider the bar shown in fig. an axial load P=200x10</w:t>
            </w:r>
            <w:r w:rsidRPr="001B3B00">
              <w:rPr>
                <w:vertAlign w:val="superscript"/>
              </w:rPr>
              <w:t>3</w:t>
            </w:r>
            <w:r w:rsidRPr="001B3B00">
              <w:t xml:space="preserve"> N is applied as shown. Determine the nodal displacements in each material.</w:t>
            </w:r>
          </w:p>
          <w:p w:rsidR="00F00E08" w:rsidRPr="001B3B00" w:rsidRDefault="00F00E08" w:rsidP="00A91B46">
            <w:pPr>
              <w:jc w:val="center"/>
            </w:pPr>
            <w:r w:rsidRPr="00FB3C58">
              <w:rPr>
                <w:noProof/>
              </w:rPr>
              <w:drawing>
                <wp:inline distT="0" distB="0" distL="0" distR="0" wp14:anchorId="6567B2FD" wp14:editId="564A81C1">
                  <wp:extent cx="2705100" cy="1349839"/>
                  <wp:effectExtent l="0" t="0" r="0" b="3175"/>
                  <wp:docPr id="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522" cy="1350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00E08" w:rsidRDefault="00F00E08" w:rsidP="009A2B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>
            <w:r>
              <w:lastRenderedPageBreak/>
              <w:t>12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491367">
            <w:pPr>
              <w:pStyle w:val="ListParagraph"/>
              <w:ind w:left="0"/>
            </w:pP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>How local and global coordinat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 related in a truss problem?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B47C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235E09" w:rsidRDefault="00F00E08" w:rsidP="00C8744B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Explain the elimination method and penalty method for imposing specified displacement boundary conditions</w:t>
            </w:r>
          </w:p>
          <w:p w:rsidR="00F00E08" w:rsidRDefault="00F00E08" w:rsidP="009A2BBC">
            <w:pPr>
              <w:pStyle w:val="ListParagraph"/>
              <w:tabs>
                <w:tab w:val="left" w:pos="255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>
            <w:r>
              <w:t>13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235E09" w:rsidRDefault="00F00E08" w:rsidP="00C16286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erive the Hermit shape functions for beam element.</w:t>
            </w:r>
          </w:p>
          <w:p w:rsidR="00F00E08" w:rsidRDefault="00F00E08" w:rsidP="002950C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B47C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1314A9" w:rsidRDefault="00F00E08" w:rsidP="0049136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spring system show in the figure, find the displacement the nodes and the reactions  given K1=100N/mm2, K2=200N/mm2, K3 =100N/mm2 and P=500N Stiffness  matrix </w:t>
            </w:r>
          </w:p>
          <w:p w:rsidR="00F00E08" w:rsidRPr="001314A9" w:rsidRDefault="00F00E08" w:rsidP="0049136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360ADE5" wp14:editId="2EFBE96F">
                  <wp:extent cx="2386940" cy="818938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7045" cy="818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00E08" w:rsidRPr="00887BBD" w:rsidRDefault="00F00E08" w:rsidP="0049136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314A9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    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>
            <w:r>
              <w:t>14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D92D1A" w:rsidRDefault="00F00E08" w:rsidP="00D92D1A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2D1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termine the temperature distribution in a fin having rectangular cross section and is 8 cm long, 4 cm wide and 1 cm thick. Assume convection heat loss occurs from the free end of the fin. One end is fixed. Take k=3 W/cm0C, h= 0.1 W/cm 2 0C and T∞=200C</w:t>
            </w:r>
          </w:p>
          <w:p w:rsidR="00F00E08" w:rsidRPr="00D92D1A" w:rsidRDefault="00F00E08" w:rsidP="00666884">
            <w:pPr>
              <w:rPr>
                <w:color w:val="000000" w:themeColor="text1"/>
              </w:rPr>
            </w:pP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B47C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D926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>Consider axial vibrations of the steel stepped bar as shown in the below fig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>Develop global stiffness matrix and mass matrix</w:t>
            </w:r>
          </w:p>
          <w:p w:rsidR="00F00E08" w:rsidRDefault="00F00E08" w:rsidP="00B47C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>
            <w:r>
              <w:t>15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1B3B00" w:rsidRDefault="00F00E08" w:rsidP="0049136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 xml:space="preserve">For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epped bar shown in the figure, </w:t>
            </w: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 xml:space="preserve">Develop the global stiffness and mass matrices Assume E = 200 </w:t>
            </w:r>
            <w:proofErr w:type="spellStart"/>
            <w:r w:rsidRPr="001B3B00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  <w:r w:rsidRPr="001B3B00">
              <w:rPr>
                <w:rFonts w:ascii="Times New Roman" w:hAnsi="Times New Roman" w:cs="Times New Roman"/>
                <w:sz w:val="24"/>
                <w:szCs w:val="24"/>
              </w:rPr>
              <w:t xml:space="preserve"> and mass density = 7850 kg/m</w:t>
            </w:r>
            <w:r w:rsidRPr="001B3B0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L1 = L2 = 0.3 m, A2</w:t>
            </w: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 xml:space="preserve"> = 350 mm</w:t>
            </w:r>
            <w:r w:rsidRPr="001B3B0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1</w:t>
            </w: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 xml:space="preserve"> = 600 mm</w:t>
            </w:r>
            <w:r w:rsidRPr="001B3B0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B3B0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00E08" w:rsidRDefault="00F00E08" w:rsidP="00491367">
            <w:pPr>
              <w:jc w:val="center"/>
            </w:pPr>
            <w:r w:rsidRPr="00FF595E">
              <w:rPr>
                <w:noProof/>
              </w:rPr>
              <w:drawing>
                <wp:inline distT="0" distB="0" distL="0" distR="0" wp14:anchorId="1137067E" wp14:editId="0700C7F9">
                  <wp:extent cx="2924175" cy="1000125"/>
                  <wp:effectExtent l="19050" t="0" r="9525" b="0"/>
                  <wp:docPr id="12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1000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Default="00F00E08" w:rsidP="00B47CDA">
            <w:pPr>
              <w:jc w:val="center"/>
            </w:pPr>
            <w:r>
              <w:rPr>
                <w:rFonts w:ascii="Times New Roman" w:hAnsi="Times New Roman" w:cs="Times New Roman"/>
                <w:color w:val="231F20"/>
              </w:rPr>
              <w:t>OR</w:t>
            </w:r>
          </w:p>
        </w:tc>
      </w:tr>
      <w:tr w:rsidR="00F00E08" w:rsidTr="00B7288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F00E08" w:rsidRDefault="00F00E08" w:rsidP="009A2BBC"/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F00E08" w:rsidRPr="00235E09" w:rsidRDefault="00F00E08" w:rsidP="00491367">
            <w:pPr>
              <w:shd w:val="clear" w:color="auto" w:fill="FFFFFF"/>
              <w:spacing w:after="75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35E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raw beam element in global and intrinsic co-ordinate system.</w:t>
            </w:r>
          </w:p>
          <w:p w:rsidR="00F00E08" w:rsidRPr="00887BBD" w:rsidRDefault="00F00E08" w:rsidP="0049136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4B0A" w:rsidRDefault="00324B0A" w:rsidP="00324B0A"/>
    <w:p w:rsidR="00D8556D" w:rsidRDefault="00D8556D" w:rsidP="004F7134"/>
    <w:sectPr w:rsidR="00D8556D" w:rsidSect="00981C91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4B35" w:rsidRDefault="00094B35" w:rsidP="002B7C42">
      <w:pPr>
        <w:spacing w:after="0" w:line="240" w:lineRule="auto"/>
      </w:pPr>
      <w:r>
        <w:separator/>
      </w:r>
    </w:p>
  </w:endnote>
  <w:endnote w:type="continuationSeparator" w:id="0">
    <w:p w:rsidR="00094B35" w:rsidRDefault="00094B35" w:rsidP="002B7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f2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5172B" w:rsidRDefault="0015172B">
    <w:pPr>
      <w:pStyle w:val="Footer"/>
      <w:jc w:val="right"/>
    </w:pPr>
  </w:p>
  <w:p w:rsidR="0015172B" w:rsidRDefault="001517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4B35" w:rsidRDefault="00094B35" w:rsidP="002B7C42">
      <w:pPr>
        <w:spacing w:after="0" w:line="240" w:lineRule="auto"/>
      </w:pPr>
      <w:r>
        <w:separator/>
      </w:r>
    </w:p>
  </w:footnote>
  <w:footnote w:type="continuationSeparator" w:id="0">
    <w:p w:rsidR="00094B35" w:rsidRDefault="00094B35" w:rsidP="002B7C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91C2C"/>
    <w:multiLevelType w:val="hybridMultilevel"/>
    <w:tmpl w:val="E50A305C"/>
    <w:lvl w:ilvl="0" w:tplc="1DB02F3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03705D"/>
    <w:multiLevelType w:val="hybridMultilevel"/>
    <w:tmpl w:val="4BFA08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AE760B"/>
    <w:multiLevelType w:val="hybridMultilevel"/>
    <w:tmpl w:val="A3E63352"/>
    <w:lvl w:ilvl="0" w:tplc="D602BC1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231F20"/>
        <w:w w:val="10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BC2994"/>
    <w:multiLevelType w:val="hybridMultilevel"/>
    <w:tmpl w:val="B4906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D55BF7"/>
    <w:multiLevelType w:val="hybridMultilevel"/>
    <w:tmpl w:val="2362AEE0"/>
    <w:lvl w:ilvl="0" w:tplc="D16A52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AA18FB"/>
    <w:multiLevelType w:val="hybridMultilevel"/>
    <w:tmpl w:val="192E5EBC"/>
    <w:lvl w:ilvl="0" w:tplc="CFEAD456">
      <w:start w:val="8"/>
      <w:numFmt w:val="decimal"/>
      <w:lvlText w:val="%1"/>
      <w:lvlJc w:val="left"/>
      <w:pPr>
        <w:ind w:left="1118" w:hanging="389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65FE2DBE">
      <w:start w:val="1"/>
      <w:numFmt w:val="lowerLetter"/>
      <w:lvlText w:val="%2)"/>
      <w:lvlJc w:val="left"/>
      <w:pPr>
        <w:ind w:left="1839" w:hanging="361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en-US"/>
      </w:rPr>
    </w:lvl>
    <w:lvl w:ilvl="2" w:tplc="1A1ADACC">
      <w:numFmt w:val="bullet"/>
      <w:lvlText w:val="•"/>
      <w:lvlJc w:val="left"/>
      <w:pPr>
        <w:ind w:left="2503" w:hanging="361"/>
      </w:pPr>
      <w:rPr>
        <w:rFonts w:hint="default"/>
        <w:lang w:val="en-US" w:eastAsia="en-US" w:bidi="en-US"/>
      </w:rPr>
    </w:lvl>
    <w:lvl w:ilvl="3" w:tplc="45C2A7F4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en-US"/>
      </w:rPr>
    </w:lvl>
    <w:lvl w:ilvl="4" w:tplc="B2F29418">
      <w:numFmt w:val="bullet"/>
      <w:lvlText w:val="•"/>
      <w:lvlJc w:val="left"/>
      <w:pPr>
        <w:ind w:left="3831" w:hanging="361"/>
      </w:pPr>
      <w:rPr>
        <w:rFonts w:hint="default"/>
        <w:lang w:val="en-US" w:eastAsia="en-US" w:bidi="en-US"/>
      </w:rPr>
    </w:lvl>
    <w:lvl w:ilvl="5" w:tplc="E41C81BA">
      <w:numFmt w:val="bullet"/>
      <w:lvlText w:val="•"/>
      <w:lvlJc w:val="left"/>
      <w:pPr>
        <w:ind w:left="4495" w:hanging="361"/>
      </w:pPr>
      <w:rPr>
        <w:rFonts w:hint="default"/>
        <w:lang w:val="en-US" w:eastAsia="en-US" w:bidi="en-US"/>
      </w:rPr>
    </w:lvl>
    <w:lvl w:ilvl="6" w:tplc="3B1ACE78">
      <w:numFmt w:val="bullet"/>
      <w:lvlText w:val="•"/>
      <w:lvlJc w:val="left"/>
      <w:pPr>
        <w:ind w:left="5159" w:hanging="361"/>
      </w:pPr>
      <w:rPr>
        <w:rFonts w:hint="default"/>
        <w:lang w:val="en-US" w:eastAsia="en-US" w:bidi="en-US"/>
      </w:rPr>
    </w:lvl>
    <w:lvl w:ilvl="7" w:tplc="4B62444C">
      <w:numFmt w:val="bullet"/>
      <w:lvlText w:val="•"/>
      <w:lvlJc w:val="left"/>
      <w:pPr>
        <w:ind w:left="5823" w:hanging="361"/>
      </w:pPr>
      <w:rPr>
        <w:rFonts w:hint="default"/>
        <w:lang w:val="en-US" w:eastAsia="en-US" w:bidi="en-US"/>
      </w:rPr>
    </w:lvl>
    <w:lvl w:ilvl="8" w:tplc="A44A5CE2">
      <w:numFmt w:val="bullet"/>
      <w:lvlText w:val="•"/>
      <w:lvlJc w:val="left"/>
      <w:pPr>
        <w:ind w:left="6486" w:hanging="361"/>
      </w:pPr>
      <w:rPr>
        <w:rFonts w:hint="default"/>
        <w:lang w:val="en-US" w:eastAsia="en-US" w:bidi="en-US"/>
      </w:rPr>
    </w:lvl>
  </w:abstractNum>
  <w:abstractNum w:abstractNumId="6">
    <w:nsid w:val="10D44F34"/>
    <w:multiLevelType w:val="hybridMultilevel"/>
    <w:tmpl w:val="ECB6AC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9C20E0"/>
    <w:multiLevelType w:val="multilevel"/>
    <w:tmpl w:val="C2301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FAF3034"/>
    <w:multiLevelType w:val="multilevel"/>
    <w:tmpl w:val="10CE1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0004F58"/>
    <w:multiLevelType w:val="hybridMultilevel"/>
    <w:tmpl w:val="C064460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BF709B"/>
    <w:multiLevelType w:val="hybridMultilevel"/>
    <w:tmpl w:val="294EEEC0"/>
    <w:lvl w:ilvl="0" w:tplc="7EA4D2A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64E44A2"/>
    <w:multiLevelType w:val="hybridMultilevel"/>
    <w:tmpl w:val="E0D878E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674530"/>
    <w:multiLevelType w:val="hybridMultilevel"/>
    <w:tmpl w:val="ECECDE30"/>
    <w:lvl w:ilvl="0" w:tplc="C902E9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6868BA"/>
    <w:multiLevelType w:val="multilevel"/>
    <w:tmpl w:val="CA083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EC322ED"/>
    <w:multiLevelType w:val="hybridMultilevel"/>
    <w:tmpl w:val="A4BC3AD0"/>
    <w:lvl w:ilvl="0" w:tplc="96D2725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4478FA"/>
    <w:multiLevelType w:val="hybridMultilevel"/>
    <w:tmpl w:val="D548D35C"/>
    <w:lvl w:ilvl="0" w:tplc="0206F46A">
      <w:start w:val="1"/>
      <w:numFmt w:val="lowerRoman"/>
      <w:lvlText w:val="(%1)"/>
      <w:lvlJc w:val="left"/>
      <w:pPr>
        <w:ind w:left="723" w:hanging="361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3F3E7796">
      <w:numFmt w:val="bullet"/>
      <w:lvlText w:val="•"/>
      <w:lvlJc w:val="left"/>
      <w:pPr>
        <w:ind w:left="1318" w:hanging="361"/>
      </w:pPr>
      <w:rPr>
        <w:rFonts w:hint="default"/>
        <w:lang w:val="en-US" w:eastAsia="en-US" w:bidi="en-US"/>
      </w:rPr>
    </w:lvl>
    <w:lvl w:ilvl="2" w:tplc="48E4C9D4">
      <w:numFmt w:val="bullet"/>
      <w:lvlText w:val="•"/>
      <w:lvlJc w:val="left"/>
      <w:pPr>
        <w:ind w:left="1916" w:hanging="361"/>
      </w:pPr>
      <w:rPr>
        <w:rFonts w:hint="default"/>
        <w:lang w:val="en-US" w:eastAsia="en-US" w:bidi="en-US"/>
      </w:rPr>
    </w:lvl>
    <w:lvl w:ilvl="3" w:tplc="5B8C76A8">
      <w:numFmt w:val="bullet"/>
      <w:lvlText w:val="•"/>
      <w:lvlJc w:val="left"/>
      <w:pPr>
        <w:ind w:left="2515" w:hanging="361"/>
      </w:pPr>
      <w:rPr>
        <w:rFonts w:hint="default"/>
        <w:lang w:val="en-US" w:eastAsia="en-US" w:bidi="en-US"/>
      </w:rPr>
    </w:lvl>
    <w:lvl w:ilvl="4" w:tplc="75A0D6B8">
      <w:numFmt w:val="bullet"/>
      <w:lvlText w:val="•"/>
      <w:lvlJc w:val="left"/>
      <w:pPr>
        <w:ind w:left="3113" w:hanging="361"/>
      </w:pPr>
      <w:rPr>
        <w:rFonts w:hint="default"/>
        <w:lang w:val="en-US" w:eastAsia="en-US" w:bidi="en-US"/>
      </w:rPr>
    </w:lvl>
    <w:lvl w:ilvl="5" w:tplc="E19CA228">
      <w:numFmt w:val="bullet"/>
      <w:lvlText w:val="•"/>
      <w:lvlJc w:val="left"/>
      <w:pPr>
        <w:ind w:left="3712" w:hanging="361"/>
      </w:pPr>
      <w:rPr>
        <w:rFonts w:hint="default"/>
        <w:lang w:val="en-US" w:eastAsia="en-US" w:bidi="en-US"/>
      </w:rPr>
    </w:lvl>
    <w:lvl w:ilvl="6" w:tplc="4BF8B7EC">
      <w:numFmt w:val="bullet"/>
      <w:lvlText w:val="•"/>
      <w:lvlJc w:val="left"/>
      <w:pPr>
        <w:ind w:left="4310" w:hanging="361"/>
      </w:pPr>
      <w:rPr>
        <w:rFonts w:hint="default"/>
        <w:lang w:val="en-US" w:eastAsia="en-US" w:bidi="en-US"/>
      </w:rPr>
    </w:lvl>
    <w:lvl w:ilvl="7" w:tplc="49B4E576">
      <w:numFmt w:val="bullet"/>
      <w:lvlText w:val="•"/>
      <w:lvlJc w:val="left"/>
      <w:pPr>
        <w:ind w:left="4908" w:hanging="361"/>
      </w:pPr>
      <w:rPr>
        <w:rFonts w:hint="default"/>
        <w:lang w:val="en-US" w:eastAsia="en-US" w:bidi="en-US"/>
      </w:rPr>
    </w:lvl>
    <w:lvl w:ilvl="8" w:tplc="8056C406">
      <w:numFmt w:val="bullet"/>
      <w:lvlText w:val="•"/>
      <w:lvlJc w:val="left"/>
      <w:pPr>
        <w:ind w:left="5507" w:hanging="361"/>
      </w:pPr>
      <w:rPr>
        <w:rFonts w:hint="default"/>
        <w:lang w:val="en-US" w:eastAsia="en-US" w:bidi="en-US"/>
      </w:rPr>
    </w:lvl>
  </w:abstractNum>
  <w:abstractNum w:abstractNumId="16">
    <w:nsid w:val="3AA03E8E"/>
    <w:multiLevelType w:val="hybridMultilevel"/>
    <w:tmpl w:val="29CCE2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ED5DBA"/>
    <w:multiLevelType w:val="hybridMultilevel"/>
    <w:tmpl w:val="E9AAC044"/>
    <w:lvl w:ilvl="0" w:tplc="B06A74F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A464A0"/>
    <w:multiLevelType w:val="hybridMultilevel"/>
    <w:tmpl w:val="E7D2F9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7C4456"/>
    <w:multiLevelType w:val="hybridMultilevel"/>
    <w:tmpl w:val="5A3AC6AA"/>
    <w:lvl w:ilvl="0" w:tplc="F160AF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8E07C4"/>
    <w:multiLevelType w:val="multilevel"/>
    <w:tmpl w:val="BAEC78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1">
    <w:nsid w:val="429B05C7"/>
    <w:multiLevelType w:val="hybridMultilevel"/>
    <w:tmpl w:val="E6F860F6"/>
    <w:lvl w:ilvl="0" w:tplc="DBEA4F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1C200C"/>
    <w:multiLevelType w:val="hybridMultilevel"/>
    <w:tmpl w:val="B1C8B5B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AC3D5C"/>
    <w:multiLevelType w:val="hybridMultilevel"/>
    <w:tmpl w:val="51023A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6C4DA7"/>
    <w:multiLevelType w:val="hybridMultilevel"/>
    <w:tmpl w:val="4A4812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2861BF1"/>
    <w:multiLevelType w:val="hybridMultilevel"/>
    <w:tmpl w:val="C99E71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96305A0"/>
    <w:multiLevelType w:val="hybridMultilevel"/>
    <w:tmpl w:val="2CDC8286"/>
    <w:lvl w:ilvl="0" w:tplc="0F3A698A">
      <w:start w:val="1"/>
      <w:numFmt w:val="upperLetter"/>
      <w:lvlText w:val="%1)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7">
    <w:nsid w:val="5E192866"/>
    <w:multiLevelType w:val="hybridMultilevel"/>
    <w:tmpl w:val="814EF450"/>
    <w:lvl w:ilvl="0" w:tplc="38BCE33E">
      <w:start w:val="2"/>
      <w:numFmt w:val="decimal"/>
      <w:lvlText w:val="%1."/>
      <w:lvlJc w:val="left"/>
      <w:pPr>
        <w:ind w:left="720" w:hanging="360"/>
      </w:pPr>
      <w:rPr>
        <w:rFonts w:ascii="Georgia" w:hAnsi="Georgia" w:cstheme="minorBidi" w:hint="default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A80635"/>
    <w:multiLevelType w:val="hybridMultilevel"/>
    <w:tmpl w:val="9FF4C0AC"/>
    <w:lvl w:ilvl="0" w:tplc="D8388124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9">
    <w:nsid w:val="63131F2F"/>
    <w:multiLevelType w:val="hybridMultilevel"/>
    <w:tmpl w:val="B1C8B5B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D80661"/>
    <w:multiLevelType w:val="hybridMultilevel"/>
    <w:tmpl w:val="B2107C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88F1111"/>
    <w:multiLevelType w:val="hybridMultilevel"/>
    <w:tmpl w:val="C79C22CA"/>
    <w:lvl w:ilvl="0" w:tplc="04F8F35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9B17BFA"/>
    <w:multiLevelType w:val="hybridMultilevel"/>
    <w:tmpl w:val="C042262E"/>
    <w:lvl w:ilvl="0" w:tplc="F0FCB0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AD16AB"/>
    <w:multiLevelType w:val="hybridMultilevel"/>
    <w:tmpl w:val="70C6F6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2158EB"/>
    <w:multiLevelType w:val="hybridMultilevel"/>
    <w:tmpl w:val="D720941C"/>
    <w:lvl w:ilvl="0" w:tplc="8924BD60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E935D3C"/>
    <w:multiLevelType w:val="hybridMultilevel"/>
    <w:tmpl w:val="EB9AFBA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EC70DE1"/>
    <w:multiLevelType w:val="hybridMultilevel"/>
    <w:tmpl w:val="52DC1D08"/>
    <w:lvl w:ilvl="0" w:tplc="ACE0C190">
      <w:start w:val="1"/>
      <w:numFmt w:val="upperLetter"/>
      <w:lvlText w:val="%1)"/>
      <w:lvlJc w:val="left"/>
      <w:pPr>
        <w:ind w:left="109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7">
    <w:nsid w:val="6F560D0F"/>
    <w:multiLevelType w:val="hybridMultilevel"/>
    <w:tmpl w:val="52B8E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11174BC"/>
    <w:multiLevelType w:val="hybridMultilevel"/>
    <w:tmpl w:val="A3E63352"/>
    <w:lvl w:ilvl="0" w:tplc="D602BC1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231F20"/>
        <w:w w:val="10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2463855"/>
    <w:multiLevelType w:val="hybridMultilevel"/>
    <w:tmpl w:val="05141FE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946C0"/>
    <w:multiLevelType w:val="hybridMultilevel"/>
    <w:tmpl w:val="2C82E6D8"/>
    <w:lvl w:ilvl="0" w:tplc="F5F20B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9CE2B7A"/>
    <w:multiLevelType w:val="hybridMultilevel"/>
    <w:tmpl w:val="BDF2761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C9A6795"/>
    <w:multiLevelType w:val="hybridMultilevel"/>
    <w:tmpl w:val="6874AE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CB4678F"/>
    <w:multiLevelType w:val="hybridMultilevel"/>
    <w:tmpl w:val="18F039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D6C6902"/>
    <w:multiLevelType w:val="hybridMultilevel"/>
    <w:tmpl w:val="A53449E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FE00844"/>
    <w:multiLevelType w:val="hybridMultilevel"/>
    <w:tmpl w:val="0726B62E"/>
    <w:lvl w:ilvl="0" w:tplc="5442BB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33"/>
  </w:num>
  <w:num w:numId="3">
    <w:abstractNumId w:val="6"/>
  </w:num>
  <w:num w:numId="4">
    <w:abstractNumId w:val="16"/>
  </w:num>
  <w:num w:numId="5">
    <w:abstractNumId w:val="34"/>
  </w:num>
  <w:num w:numId="6">
    <w:abstractNumId w:val="32"/>
  </w:num>
  <w:num w:numId="7">
    <w:abstractNumId w:val="10"/>
  </w:num>
  <w:num w:numId="8">
    <w:abstractNumId w:val="12"/>
  </w:num>
  <w:num w:numId="9">
    <w:abstractNumId w:val="26"/>
  </w:num>
  <w:num w:numId="10">
    <w:abstractNumId w:val="4"/>
  </w:num>
  <w:num w:numId="11">
    <w:abstractNumId w:val="36"/>
  </w:num>
  <w:num w:numId="12">
    <w:abstractNumId w:val="45"/>
  </w:num>
  <w:num w:numId="13">
    <w:abstractNumId w:val="19"/>
  </w:num>
  <w:num w:numId="14">
    <w:abstractNumId w:val="30"/>
  </w:num>
  <w:num w:numId="15">
    <w:abstractNumId w:val="23"/>
  </w:num>
  <w:num w:numId="16">
    <w:abstractNumId w:val="3"/>
  </w:num>
  <w:num w:numId="17">
    <w:abstractNumId w:val="43"/>
  </w:num>
  <w:num w:numId="18">
    <w:abstractNumId w:val="37"/>
  </w:num>
  <w:num w:numId="19">
    <w:abstractNumId w:val="18"/>
  </w:num>
  <w:num w:numId="20">
    <w:abstractNumId w:val="25"/>
  </w:num>
  <w:num w:numId="21">
    <w:abstractNumId w:val="1"/>
  </w:num>
  <w:num w:numId="22">
    <w:abstractNumId w:val="15"/>
  </w:num>
  <w:num w:numId="23">
    <w:abstractNumId w:val="22"/>
  </w:num>
  <w:num w:numId="24">
    <w:abstractNumId w:val="29"/>
  </w:num>
  <w:num w:numId="25">
    <w:abstractNumId w:val="24"/>
  </w:num>
  <w:num w:numId="26">
    <w:abstractNumId w:val="31"/>
  </w:num>
  <w:num w:numId="27">
    <w:abstractNumId w:val="44"/>
  </w:num>
  <w:num w:numId="28">
    <w:abstractNumId w:val="9"/>
  </w:num>
  <w:num w:numId="29">
    <w:abstractNumId w:val="38"/>
  </w:num>
  <w:num w:numId="30">
    <w:abstractNumId w:val="11"/>
  </w:num>
  <w:num w:numId="31">
    <w:abstractNumId w:val="2"/>
  </w:num>
  <w:num w:numId="32">
    <w:abstractNumId w:val="2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9"/>
  </w:num>
  <w:num w:numId="34">
    <w:abstractNumId w:val="41"/>
  </w:num>
  <w:num w:numId="35">
    <w:abstractNumId w:val="5"/>
  </w:num>
  <w:num w:numId="36">
    <w:abstractNumId w:val="35"/>
  </w:num>
  <w:num w:numId="37">
    <w:abstractNumId w:val="14"/>
  </w:num>
  <w:num w:numId="38">
    <w:abstractNumId w:val="21"/>
  </w:num>
  <w:num w:numId="39">
    <w:abstractNumId w:val="0"/>
  </w:num>
  <w:num w:numId="40">
    <w:abstractNumId w:val="40"/>
  </w:num>
  <w:num w:numId="41">
    <w:abstractNumId w:val="17"/>
  </w:num>
  <w:num w:numId="42">
    <w:abstractNumId w:val="13"/>
  </w:num>
  <w:num w:numId="43">
    <w:abstractNumId w:val="8"/>
  </w:num>
  <w:num w:numId="44">
    <w:abstractNumId w:val="28"/>
  </w:num>
  <w:num w:numId="45">
    <w:abstractNumId w:val="20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jU1NLU0MzA1NTBW0lEKTi0uzszPAykwrAUAfC2/OSwAAAA="/>
  </w:docVars>
  <w:rsids>
    <w:rsidRoot w:val="002B7C42"/>
    <w:rsid w:val="0001032E"/>
    <w:rsid w:val="00013C8D"/>
    <w:rsid w:val="0001697B"/>
    <w:rsid w:val="000269AD"/>
    <w:rsid w:val="00031794"/>
    <w:rsid w:val="0003247E"/>
    <w:rsid w:val="00037794"/>
    <w:rsid w:val="000453B5"/>
    <w:rsid w:val="00047370"/>
    <w:rsid w:val="000538DD"/>
    <w:rsid w:val="000547CA"/>
    <w:rsid w:val="00061C31"/>
    <w:rsid w:val="000638A2"/>
    <w:rsid w:val="00075E44"/>
    <w:rsid w:val="000855AC"/>
    <w:rsid w:val="00085C50"/>
    <w:rsid w:val="00094B35"/>
    <w:rsid w:val="000A3008"/>
    <w:rsid w:val="000A304B"/>
    <w:rsid w:val="000A719E"/>
    <w:rsid w:val="000B0B5B"/>
    <w:rsid w:val="000B2884"/>
    <w:rsid w:val="000C1F9F"/>
    <w:rsid w:val="000C3BE3"/>
    <w:rsid w:val="000D11CE"/>
    <w:rsid w:val="000D2B54"/>
    <w:rsid w:val="000E4177"/>
    <w:rsid w:val="000E6263"/>
    <w:rsid w:val="000F411B"/>
    <w:rsid w:val="0010155A"/>
    <w:rsid w:val="00127AE1"/>
    <w:rsid w:val="00143A8F"/>
    <w:rsid w:val="0015172B"/>
    <w:rsid w:val="0015263C"/>
    <w:rsid w:val="0015316D"/>
    <w:rsid w:val="00163723"/>
    <w:rsid w:val="00163D1D"/>
    <w:rsid w:val="00173EB7"/>
    <w:rsid w:val="00174946"/>
    <w:rsid w:val="001777FD"/>
    <w:rsid w:val="001811F6"/>
    <w:rsid w:val="00196B64"/>
    <w:rsid w:val="001A1145"/>
    <w:rsid w:val="001B221D"/>
    <w:rsid w:val="001D437A"/>
    <w:rsid w:val="001E2399"/>
    <w:rsid w:val="001E23EC"/>
    <w:rsid w:val="001E3BFA"/>
    <w:rsid w:val="001F5D63"/>
    <w:rsid w:val="001F6CF5"/>
    <w:rsid w:val="001F78CE"/>
    <w:rsid w:val="00202266"/>
    <w:rsid w:val="00206EC0"/>
    <w:rsid w:val="00207E52"/>
    <w:rsid w:val="00221A47"/>
    <w:rsid w:val="00224E07"/>
    <w:rsid w:val="00233201"/>
    <w:rsid w:val="00236171"/>
    <w:rsid w:val="002405EC"/>
    <w:rsid w:val="0024365F"/>
    <w:rsid w:val="00250F28"/>
    <w:rsid w:val="00260330"/>
    <w:rsid w:val="00263277"/>
    <w:rsid w:val="002950CC"/>
    <w:rsid w:val="002A63C7"/>
    <w:rsid w:val="002B3623"/>
    <w:rsid w:val="002B6C10"/>
    <w:rsid w:val="002B7C42"/>
    <w:rsid w:val="002E0395"/>
    <w:rsid w:val="002E0778"/>
    <w:rsid w:val="002F7A1D"/>
    <w:rsid w:val="00305D8F"/>
    <w:rsid w:val="00306F4F"/>
    <w:rsid w:val="003104C2"/>
    <w:rsid w:val="003120A8"/>
    <w:rsid w:val="00312C85"/>
    <w:rsid w:val="003249FF"/>
    <w:rsid w:val="00324B0A"/>
    <w:rsid w:val="003448C6"/>
    <w:rsid w:val="00351C4A"/>
    <w:rsid w:val="003568E4"/>
    <w:rsid w:val="003712D1"/>
    <w:rsid w:val="003817B3"/>
    <w:rsid w:val="00391DEE"/>
    <w:rsid w:val="00393A56"/>
    <w:rsid w:val="003A00BB"/>
    <w:rsid w:val="003A3ACD"/>
    <w:rsid w:val="003B0BF5"/>
    <w:rsid w:val="003B3FCE"/>
    <w:rsid w:val="003C7CF0"/>
    <w:rsid w:val="003D4B2B"/>
    <w:rsid w:val="003E5D1D"/>
    <w:rsid w:val="003F1EE7"/>
    <w:rsid w:val="00415765"/>
    <w:rsid w:val="004200A7"/>
    <w:rsid w:val="00430BCA"/>
    <w:rsid w:val="00441F99"/>
    <w:rsid w:val="0044563C"/>
    <w:rsid w:val="00445C9F"/>
    <w:rsid w:val="00454EFB"/>
    <w:rsid w:val="004664C2"/>
    <w:rsid w:val="00485673"/>
    <w:rsid w:val="00491B81"/>
    <w:rsid w:val="00495F15"/>
    <w:rsid w:val="004B050C"/>
    <w:rsid w:val="004C0A9D"/>
    <w:rsid w:val="004C7F29"/>
    <w:rsid w:val="004D1990"/>
    <w:rsid w:val="004E1D5C"/>
    <w:rsid w:val="004F7134"/>
    <w:rsid w:val="00502738"/>
    <w:rsid w:val="005058F4"/>
    <w:rsid w:val="0051752F"/>
    <w:rsid w:val="00531C1F"/>
    <w:rsid w:val="00540B72"/>
    <w:rsid w:val="005421D6"/>
    <w:rsid w:val="005451CB"/>
    <w:rsid w:val="00546BCE"/>
    <w:rsid w:val="005574F6"/>
    <w:rsid w:val="00571BF1"/>
    <w:rsid w:val="00592F6C"/>
    <w:rsid w:val="0059417A"/>
    <w:rsid w:val="005A160A"/>
    <w:rsid w:val="005A62B7"/>
    <w:rsid w:val="005B3A26"/>
    <w:rsid w:val="005B48CA"/>
    <w:rsid w:val="005C47CD"/>
    <w:rsid w:val="005D2FB8"/>
    <w:rsid w:val="005D3FF2"/>
    <w:rsid w:val="005D458D"/>
    <w:rsid w:val="005D57D9"/>
    <w:rsid w:val="005E6DEF"/>
    <w:rsid w:val="005F32A0"/>
    <w:rsid w:val="005F3CE0"/>
    <w:rsid w:val="00601078"/>
    <w:rsid w:val="0060319B"/>
    <w:rsid w:val="00604C07"/>
    <w:rsid w:val="0062287B"/>
    <w:rsid w:val="00630A95"/>
    <w:rsid w:val="00652848"/>
    <w:rsid w:val="006702C6"/>
    <w:rsid w:val="006922FB"/>
    <w:rsid w:val="00692EF3"/>
    <w:rsid w:val="006947E9"/>
    <w:rsid w:val="006A0289"/>
    <w:rsid w:val="006A5EC2"/>
    <w:rsid w:val="006B510D"/>
    <w:rsid w:val="006B5EEB"/>
    <w:rsid w:val="006C3CE8"/>
    <w:rsid w:val="006D6193"/>
    <w:rsid w:val="007055EA"/>
    <w:rsid w:val="007146C0"/>
    <w:rsid w:val="00724D21"/>
    <w:rsid w:val="00727434"/>
    <w:rsid w:val="007342F6"/>
    <w:rsid w:val="0074126C"/>
    <w:rsid w:val="007416C8"/>
    <w:rsid w:val="007500F6"/>
    <w:rsid w:val="007522FD"/>
    <w:rsid w:val="00753371"/>
    <w:rsid w:val="00757128"/>
    <w:rsid w:val="00764B7D"/>
    <w:rsid w:val="007671A1"/>
    <w:rsid w:val="0077159A"/>
    <w:rsid w:val="00776C0D"/>
    <w:rsid w:val="00784E23"/>
    <w:rsid w:val="00794099"/>
    <w:rsid w:val="00794202"/>
    <w:rsid w:val="0079665A"/>
    <w:rsid w:val="007A2A71"/>
    <w:rsid w:val="007D62F8"/>
    <w:rsid w:val="007E3A94"/>
    <w:rsid w:val="007E732C"/>
    <w:rsid w:val="007F536C"/>
    <w:rsid w:val="007F7840"/>
    <w:rsid w:val="00806BC9"/>
    <w:rsid w:val="00807FB1"/>
    <w:rsid w:val="00823DF8"/>
    <w:rsid w:val="0084045A"/>
    <w:rsid w:val="00870637"/>
    <w:rsid w:val="00872895"/>
    <w:rsid w:val="0088429A"/>
    <w:rsid w:val="00887BBD"/>
    <w:rsid w:val="00890FB1"/>
    <w:rsid w:val="00891624"/>
    <w:rsid w:val="00894234"/>
    <w:rsid w:val="008A7AAB"/>
    <w:rsid w:val="008B2726"/>
    <w:rsid w:val="008B5BBF"/>
    <w:rsid w:val="008B6834"/>
    <w:rsid w:val="008C7792"/>
    <w:rsid w:val="008D4AD7"/>
    <w:rsid w:val="008E57AA"/>
    <w:rsid w:val="008F39B1"/>
    <w:rsid w:val="008F6174"/>
    <w:rsid w:val="00901FDA"/>
    <w:rsid w:val="009220DA"/>
    <w:rsid w:val="00932A38"/>
    <w:rsid w:val="0094687E"/>
    <w:rsid w:val="00951DF9"/>
    <w:rsid w:val="0096283C"/>
    <w:rsid w:val="00967CC2"/>
    <w:rsid w:val="00972771"/>
    <w:rsid w:val="00981C91"/>
    <w:rsid w:val="00991CE6"/>
    <w:rsid w:val="009B0261"/>
    <w:rsid w:val="009B0E7E"/>
    <w:rsid w:val="009C3467"/>
    <w:rsid w:val="00A240DB"/>
    <w:rsid w:val="00A4323A"/>
    <w:rsid w:val="00A55C93"/>
    <w:rsid w:val="00A65155"/>
    <w:rsid w:val="00A86249"/>
    <w:rsid w:val="00A91B46"/>
    <w:rsid w:val="00AA462A"/>
    <w:rsid w:val="00AC51A6"/>
    <w:rsid w:val="00AD137C"/>
    <w:rsid w:val="00AD1ED8"/>
    <w:rsid w:val="00AE3B5E"/>
    <w:rsid w:val="00AE3B91"/>
    <w:rsid w:val="00AF195C"/>
    <w:rsid w:val="00AF4845"/>
    <w:rsid w:val="00AF5763"/>
    <w:rsid w:val="00B05CD4"/>
    <w:rsid w:val="00B15C68"/>
    <w:rsid w:val="00B17443"/>
    <w:rsid w:val="00B203B9"/>
    <w:rsid w:val="00B47CDA"/>
    <w:rsid w:val="00B54F07"/>
    <w:rsid w:val="00B60A5F"/>
    <w:rsid w:val="00B71717"/>
    <w:rsid w:val="00B72889"/>
    <w:rsid w:val="00B92B2F"/>
    <w:rsid w:val="00B94C1D"/>
    <w:rsid w:val="00BA0A0D"/>
    <w:rsid w:val="00BB0CA3"/>
    <w:rsid w:val="00BC4932"/>
    <w:rsid w:val="00BD6B65"/>
    <w:rsid w:val="00BE7742"/>
    <w:rsid w:val="00C06A37"/>
    <w:rsid w:val="00C16003"/>
    <w:rsid w:val="00C16286"/>
    <w:rsid w:val="00C34DE6"/>
    <w:rsid w:val="00C36BB9"/>
    <w:rsid w:val="00C43308"/>
    <w:rsid w:val="00C434D0"/>
    <w:rsid w:val="00C53F7E"/>
    <w:rsid w:val="00C676C9"/>
    <w:rsid w:val="00C735F7"/>
    <w:rsid w:val="00C7624B"/>
    <w:rsid w:val="00C80221"/>
    <w:rsid w:val="00C80456"/>
    <w:rsid w:val="00C8744B"/>
    <w:rsid w:val="00C9252E"/>
    <w:rsid w:val="00CC0E0C"/>
    <w:rsid w:val="00CE1648"/>
    <w:rsid w:val="00CE6D28"/>
    <w:rsid w:val="00CF03D3"/>
    <w:rsid w:val="00CF7CF0"/>
    <w:rsid w:val="00D034A0"/>
    <w:rsid w:val="00D06EB5"/>
    <w:rsid w:val="00D21936"/>
    <w:rsid w:val="00D2226E"/>
    <w:rsid w:val="00D2515A"/>
    <w:rsid w:val="00D3170E"/>
    <w:rsid w:val="00D438B7"/>
    <w:rsid w:val="00D43D1D"/>
    <w:rsid w:val="00D44D58"/>
    <w:rsid w:val="00D54CE8"/>
    <w:rsid w:val="00D6280D"/>
    <w:rsid w:val="00D64405"/>
    <w:rsid w:val="00D8556D"/>
    <w:rsid w:val="00D85A2C"/>
    <w:rsid w:val="00D9264F"/>
    <w:rsid w:val="00D92D1A"/>
    <w:rsid w:val="00D942A4"/>
    <w:rsid w:val="00DA1E6F"/>
    <w:rsid w:val="00DA351D"/>
    <w:rsid w:val="00DA550F"/>
    <w:rsid w:val="00DA6C51"/>
    <w:rsid w:val="00DA7AD6"/>
    <w:rsid w:val="00DB0C99"/>
    <w:rsid w:val="00DB1DB8"/>
    <w:rsid w:val="00DC26EC"/>
    <w:rsid w:val="00DC3C12"/>
    <w:rsid w:val="00DD0432"/>
    <w:rsid w:val="00DD0D13"/>
    <w:rsid w:val="00DE12FA"/>
    <w:rsid w:val="00DE25E4"/>
    <w:rsid w:val="00DE6840"/>
    <w:rsid w:val="00DE6E29"/>
    <w:rsid w:val="00DF3CED"/>
    <w:rsid w:val="00E0685C"/>
    <w:rsid w:val="00E132C0"/>
    <w:rsid w:val="00E21061"/>
    <w:rsid w:val="00E22368"/>
    <w:rsid w:val="00E27399"/>
    <w:rsid w:val="00E341AF"/>
    <w:rsid w:val="00E341C0"/>
    <w:rsid w:val="00E423E7"/>
    <w:rsid w:val="00E4310B"/>
    <w:rsid w:val="00E54B68"/>
    <w:rsid w:val="00E6229F"/>
    <w:rsid w:val="00E766F8"/>
    <w:rsid w:val="00E80C48"/>
    <w:rsid w:val="00E86C9A"/>
    <w:rsid w:val="00E90F29"/>
    <w:rsid w:val="00E91B36"/>
    <w:rsid w:val="00E96EEE"/>
    <w:rsid w:val="00EA49E0"/>
    <w:rsid w:val="00EB4C84"/>
    <w:rsid w:val="00EB56C6"/>
    <w:rsid w:val="00EC5B4A"/>
    <w:rsid w:val="00ED11FE"/>
    <w:rsid w:val="00EE464E"/>
    <w:rsid w:val="00EF3176"/>
    <w:rsid w:val="00EF692A"/>
    <w:rsid w:val="00F001C5"/>
    <w:rsid w:val="00F00E08"/>
    <w:rsid w:val="00F0142E"/>
    <w:rsid w:val="00F027C0"/>
    <w:rsid w:val="00F04D51"/>
    <w:rsid w:val="00F21589"/>
    <w:rsid w:val="00F231F6"/>
    <w:rsid w:val="00F41133"/>
    <w:rsid w:val="00F42794"/>
    <w:rsid w:val="00F45C1C"/>
    <w:rsid w:val="00F47F8F"/>
    <w:rsid w:val="00F57A59"/>
    <w:rsid w:val="00F64CCC"/>
    <w:rsid w:val="00F97C99"/>
    <w:rsid w:val="00FA06F4"/>
    <w:rsid w:val="00FA6909"/>
    <w:rsid w:val="00FB0BFB"/>
    <w:rsid w:val="00FB1973"/>
    <w:rsid w:val="00FB45CF"/>
    <w:rsid w:val="00FC7BEB"/>
    <w:rsid w:val="00FF1864"/>
    <w:rsid w:val="00FF1D63"/>
    <w:rsid w:val="00FF6F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62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C42"/>
  </w:style>
  <w:style w:type="paragraph" w:styleId="Footer">
    <w:name w:val="footer"/>
    <w:basedOn w:val="Normal"/>
    <w:link w:val="FooterChar"/>
    <w:uiPriority w:val="99"/>
    <w:unhideWhenUsed/>
    <w:rsid w:val="002B7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C42"/>
  </w:style>
  <w:style w:type="table" w:styleId="TableGrid">
    <w:name w:val="Table Grid"/>
    <w:basedOn w:val="TableNormal"/>
    <w:uiPriority w:val="59"/>
    <w:rsid w:val="002B7C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B2884"/>
    <w:pPr>
      <w:ind w:left="720"/>
      <w:contextualSpacing/>
    </w:pPr>
  </w:style>
  <w:style w:type="paragraph" w:styleId="NoSpacing">
    <w:name w:val="No Spacing"/>
    <w:uiPriority w:val="1"/>
    <w:qFormat/>
    <w:rsid w:val="003448C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862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unhideWhenUsed/>
    <w:rsid w:val="00AF5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0BF5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BF5"/>
    <w:rPr>
      <w:rFonts w:ascii="Tahoma" w:eastAsiaTheme="minorHAnsi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0538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724D2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24D21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30BCA"/>
    <w:rPr>
      <w:i/>
      <w:iCs/>
    </w:rPr>
  </w:style>
  <w:style w:type="character" w:customStyle="1" w:styleId="ls1">
    <w:name w:val="ls1"/>
    <w:basedOn w:val="DefaultParagraphFont"/>
    <w:rsid w:val="00495F15"/>
  </w:style>
  <w:style w:type="character" w:customStyle="1" w:styleId="l6">
    <w:name w:val="l6"/>
    <w:basedOn w:val="DefaultParagraphFont"/>
    <w:rsid w:val="002B6C1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62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C42"/>
  </w:style>
  <w:style w:type="paragraph" w:styleId="Footer">
    <w:name w:val="footer"/>
    <w:basedOn w:val="Normal"/>
    <w:link w:val="FooterChar"/>
    <w:uiPriority w:val="99"/>
    <w:unhideWhenUsed/>
    <w:rsid w:val="002B7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C42"/>
  </w:style>
  <w:style w:type="table" w:styleId="TableGrid">
    <w:name w:val="Table Grid"/>
    <w:basedOn w:val="TableNormal"/>
    <w:uiPriority w:val="59"/>
    <w:rsid w:val="002B7C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B2884"/>
    <w:pPr>
      <w:ind w:left="720"/>
      <w:contextualSpacing/>
    </w:pPr>
  </w:style>
  <w:style w:type="paragraph" w:styleId="NoSpacing">
    <w:name w:val="No Spacing"/>
    <w:uiPriority w:val="1"/>
    <w:qFormat/>
    <w:rsid w:val="003448C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862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unhideWhenUsed/>
    <w:rsid w:val="00AF5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0BF5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BF5"/>
    <w:rPr>
      <w:rFonts w:ascii="Tahoma" w:eastAsiaTheme="minorHAnsi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0538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724D2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24D21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30BCA"/>
    <w:rPr>
      <w:i/>
      <w:iCs/>
    </w:rPr>
  </w:style>
  <w:style w:type="character" w:customStyle="1" w:styleId="ls1">
    <w:name w:val="ls1"/>
    <w:basedOn w:val="DefaultParagraphFont"/>
    <w:rsid w:val="00495F15"/>
  </w:style>
  <w:style w:type="character" w:customStyle="1" w:styleId="l6">
    <w:name w:val="l6"/>
    <w:basedOn w:val="DefaultParagraphFont"/>
    <w:rsid w:val="002B6C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41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2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18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0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e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68311-0425-446A-B050-A1AFC24AB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57</Words>
  <Characters>830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branch04</dc:creator>
  <cp:lastModifiedBy>TKRCET</cp:lastModifiedBy>
  <cp:revision>2</cp:revision>
  <cp:lastPrinted>2018-09-27T05:52:00Z</cp:lastPrinted>
  <dcterms:created xsi:type="dcterms:W3CDTF">2023-10-12T05:51:00Z</dcterms:created>
  <dcterms:modified xsi:type="dcterms:W3CDTF">2023-10-12T05:51:00Z</dcterms:modified>
</cp:coreProperties>
</file>